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0E65009C" w:rsidR="003D6D34" w:rsidRPr="00E63964" w:rsidRDefault="00943B1E" w:rsidP="00C9593F">
      <w:pPr>
        <w:tabs>
          <w:tab w:val="left" w:pos="8235"/>
          <w:tab w:val="right" w:pos="9026"/>
        </w:tabs>
        <w:rPr>
          <w:rFonts w:cstheme="minorHAnsi"/>
          <w:rtl/>
        </w:rPr>
      </w:pPr>
      <w:r w:rsidRPr="00E63964">
        <w:rPr>
          <w:rFonts w:cstheme="minorHAnsi"/>
        </w:rPr>
        <w:tab/>
      </w:r>
      <w:r w:rsidRPr="00E63964">
        <w:rPr>
          <w:rFonts w:cstheme="minorHAnsi"/>
        </w:rPr>
        <w:tab/>
      </w:r>
    </w:p>
    <w:p w14:paraId="744B4C0A" w14:textId="79495C40" w:rsidR="00EE490F" w:rsidRPr="00E63964" w:rsidRDefault="00EE490F" w:rsidP="00C9593F">
      <w:pPr>
        <w:jc w:val="right"/>
        <w:rPr>
          <w:rFonts w:cstheme="minorHAnsi"/>
        </w:rPr>
      </w:pPr>
    </w:p>
    <w:p w14:paraId="07B119F7" w14:textId="07669994" w:rsidR="00EE490F" w:rsidRPr="00E63964" w:rsidRDefault="00EE490F" w:rsidP="00C9593F">
      <w:pPr>
        <w:jc w:val="right"/>
        <w:rPr>
          <w:rFonts w:cstheme="minorHAnsi"/>
        </w:rPr>
      </w:pPr>
    </w:p>
    <w:p w14:paraId="303DD5CC" w14:textId="7A38F478" w:rsidR="00EE490F" w:rsidRPr="00E63964" w:rsidRDefault="00EE490F" w:rsidP="00C9593F">
      <w:pPr>
        <w:jc w:val="right"/>
        <w:rPr>
          <w:rFonts w:cstheme="minorHAnsi"/>
        </w:rPr>
      </w:pPr>
    </w:p>
    <w:p w14:paraId="4F3FCE5F" w14:textId="2A4A23BA" w:rsidR="00EE490F" w:rsidRPr="00E63964" w:rsidRDefault="00EE490F" w:rsidP="00C9593F">
      <w:pPr>
        <w:jc w:val="right"/>
        <w:rPr>
          <w:rFonts w:cstheme="minorHAnsi"/>
        </w:rPr>
      </w:pPr>
    </w:p>
    <w:p w14:paraId="5DDCF57E" w14:textId="1D8D2F16" w:rsidR="00EE490F" w:rsidRPr="00E63964" w:rsidRDefault="00EE490F" w:rsidP="00C9593F">
      <w:pPr>
        <w:jc w:val="right"/>
        <w:rPr>
          <w:rFonts w:cstheme="minorHAnsi"/>
        </w:rPr>
      </w:pPr>
    </w:p>
    <w:p w14:paraId="00C2BA98" w14:textId="545B47EF" w:rsidR="00EE490F" w:rsidRPr="00E63964" w:rsidRDefault="00EE490F" w:rsidP="00C9593F">
      <w:pPr>
        <w:jc w:val="right"/>
        <w:rPr>
          <w:rFonts w:cstheme="minorHAnsi"/>
        </w:rPr>
      </w:pPr>
    </w:p>
    <w:p w14:paraId="497D0833" w14:textId="34AAC444" w:rsidR="00EE490F" w:rsidRPr="00E63964" w:rsidRDefault="00EE490F" w:rsidP="00C9593F">
      <w:pPr>
        <w:jc w:val="right"/>
        <w:rPr>
          <w:rFonts w:cstheme="minorHAnsi"/>
          <w:rtl/>
        </w:rPr>
      </w:pPr>
    </w:p>
    <w:p w14:paraId="1C13CD25" w14:textId="222CD3B6" w:rsidR="00BD58E4" w:rsidRPr="00E63964" w:rsidRDefault="00BD58E4" w:rsidP="00C9593F">
      <w:pPr>
        <w:jc w:val="center"/>
        <w:rPr>
          <w:rFonts w:cstheme="minorHAnsi"/>
          <w:rtl/>
        </w:rPr>
      </w:pPr>
    </w:p>
    <w:p w14:paraId="1C1C5331" w14:textId="77777777" w:rsidR="00BD58E4" w:rsidRPr="00E63964" w:rsidRDefault="00BD58E4" w:rsidP="00C9593F">
      <w:pPr>
        <w:jc w:val="center"/>
        <w:rPr>
          <w:rFonts w:cstheme="minorHAnsi"/>
        </w:rPr>
      </w:pPr>
    </w:p>
    <w:p w14:paraId="37A90E0B" w14:textId="76C4580B" w:rsidR="00761B28" w:rsidRPr="00E63964" w:rsidRDefault="00761B28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E63964" w14:paraId="03FAFB0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Nam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E63964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E63964" w14:paraId="0D28CFB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169781AC" w:rsidR="00AA7C11" w:rsidRPr="00E63964" w:rsidRDefault="00AA7C11" w:rsidP="006A75B0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 xml:space="preserve">Program Code 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(</w:t>
            </w:r>
            <w:r w:rsidR="006A75B0" w:rsidRPr="0020556C">
              <w:rPr>
                <w:rFonts w:cstheme="minorHAnsi"/>
                <w:color w:val="5279BB"/>
                <w:sz w:val="16"/>
                <w:szCs w:val="16"/>
              </w:rPr>
              <w:t>as per the Saudi Standard Classification of Educational Levels and Specializations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):</w:t>
            </w:r>
            <w:r w:rsidRPr="0020556C">
              <w:rPr>
                <w:rFonts w:cstheme="minorHAnsi"/>
                <w:color w:val="4C3D8E"/>
                <w:sz w:val="14"/>
                <w:szCs w:val="14"/>
              </w:rPr>
              <w:t xml:space="preserve">  </w:t>
            </w:r>
            <w:r w:rsidRPr="0020556C">
              <w:rPr>
                <w:rFonts w:cstheme="minorHAnsi"/>
                <w:color w:val="4C3D8E"/>
                <w:sz w:val="14"/>
                <w:szCs w:val="14"/>
                <w:rtl/>
              </w:rPr>
              <w:t xml:space="preserve"> </w:t>
            </w:r>
            <w:r w:rsidRPr="0020556C">
              <w:rPr>
                <w:rFonts w:cstheme="minorHAnsi"/>
                <w:sz w:val="12"/>
                <w:szCs w:val="12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E63964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E63964" w14:paraId="380A776A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39F2751C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2EDBBF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638EB77F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4555D79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E63964" w:rsidRDefault="00AA7C11" w:rsidP="00C9593F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  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E63964" w14:paraId="1D9A209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04633877" w14:textId="77777777" w:rsidR="00C9593F" w:rsidRPr="00460D76" w:rsidRDefault="00C9593F" w:rsidP="00C9593F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77933318" w14:textId="6E036879" w:rsidR="00843164" w:rsidRDefault="00AA7C11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  <w:r w:rsidRPr="00E63964">
        <w:rPr>
          <w:rFonts w:asciiTheme="minorHAnsi" w:hAnsiTheme="minorHAnsi" w:cstheme="minorHAnsi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5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5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FEC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5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5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E63964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F6EDFDC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0E5C35D1" w14:textId="02895A69" w:rsidR="00E63964" w:rsidRDefault="00E63964" w:rsidP="00C9593F">
      <w:pPr>
        <w:rPr>
          <w:rStyle w:val="a5"/>
          <w:rFonts w:asciiTheme="minorHAnsi" w:hAnsiTheme="minorHAnsi" w:cstheme="minorHAnsi"/>
          <w:color w:val="4C3D8E"/>
          <w:rtl/>
          <w:lang w:bidi="ar-YE"/>
        </w:rPr>
      </w:pPr>
      <w:r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36"/>
          <w:szCs w:val="36"/>
          <w:rtl w:val="0"/>
        </w:rPr>
        <w:id w:val="285940326"/>
        <w:docPartObj>
          <w:docPartGallery w:val="Table of Contents"/>
          <w:docPartUnique/>
        </w:docPartObj>
      </w:sdtPr>
      <w:sdtEndPr>
        <w:rPr>
          <w:noProof/>
          <w:color w:val="auto"/>
          <w:sz w:val="28"/>
          <w:szCs w:val="28"/>
        </w:rPr>
      </w:sdtEndPr>
      <w:sdtContent>
        <w:p w14:paraId="1B733A02" w14:textId="791DD51D" w:rsidR="000612AC" w:rsidRPr="00DF2D53" w:rsidRDefault="000612AC" w:rsidP="00DF2D53">
          <w:pPr>
            <w:pStyle w:val="af1"/>
            <w:bidi w:val="0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0E4ECBFB" w14:textId="6A8D669E" w:rsidR="00AC5207" w:rsidRPr="00DF2D53" w:rsidRDefault="000612AC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F2D53">
            <w:rPr>
              <w:rFonts w:cstheme="minorHAnsi"/>
              <w:sz w:val="28"/>
              <w:szCs w:val="28"/>
            </w:rPr>
            <w:fldChar w:fldCharType="begin"/>
          </w:r>
          <w:r w:rsidRPr="00DF2D5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F2D53">
            <w:rPr>
              <w:rFonts w:cstheme="minorHAnsi"/>
              <w:sz w:val="28"/>
              <w:szCs w:val="28"/>
            </w:rPr>
            <w:fldChar w:fldCharType="separate"/>
          </w:r>
          <w:hyperlink w:anchor="_Toc136176146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6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3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F4125A" w14:textId="2C5E5126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7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Goals, and Program Learning Outcomes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7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4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11369" w14:textId="165EFAA3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8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8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5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0281C7" w14:textId="30293ABB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9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hesis and Its Requirements (if any)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9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6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3998F1" w14:textId="1025CC6A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0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tudent Admission and Suppor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0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7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D33E3" w14:textId="7ED041A0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1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1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C593D" w14:textId="44AB88B2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2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2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E867D3" w14:textId="5AA1119D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3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3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414B8" w14:textId="21859B12" w:rsidR="00AC5207" w:rsidRPr="00DF2D53" w:rsidRDefault="00000000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4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4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10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51248" w14:textId="2CFBB57B" w:rsidR="000612AC" w:rsidRPr="00E63964" w:rsidRDefault="000612AC" w:rsidP="00DF2D53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DF2D53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DC6BEBD" w14:textId="3AD0DD91" w:rsidR="00AC5207" w:rsidRDefault="00AC5207">
      <w:pP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</w:pPr>
      <w: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  <w:br w:type="page"/>
      </w:r>
    </w:p>
    <w:p w14:paraId="31A16AAD" w14:textId="7AE21A81" w:rsidR="005031B0" w:rsidRPr="00C87380" w:rsidRDefault="009E5D7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0" w:name="_Ref115687522"/>
      <w:bookmarkStart w:id="1" w:name="_Toc136176146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A. Program Identification and General Information</w:t>
      </w:r>
      <w:bookmarkEnd w:id="0"/>
      <w:bookmarkEnd w:id="1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0"/>
        <w:gridCol w:w="1148"/>
        <w:gridCol w:w="458"/>
        <w:gridCol w:w="1605"/>
        <w:gridCol w:w="216"/>
        <w:gridCol w:w="2995"/>
      </w:tblGrid>
      <w:tr w:rsidR="003A4ABD" w:rsidRPr="00E63964" w14:paraId="6D18CFEC" w14:textId="77777777" w:rsidTr="0075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6E32D204" w:rsidR="003A4ABD" w:rsidRPr="00E63964" w:rsidRDefault="00D93D94">
            <w:pPr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1. Program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’s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23870"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Main 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Location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A4ABD" w:rsidRPr="00E63964" w14:paraId="4847EBDB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6BED8BB0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32E74EA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A4ABD" w:rsidRPr="00E63964" w14:paraId="6FD23F4F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A3008E7" w14:textId="59536DF0" w:rsidR="003A4ABD" w:rsidRPr="00E63964" w:rsidRDefault="0021721A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2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Branches Offering the Program</w:t>
            </w:r>
            <w:r w:rsidR="001223EF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 (if any)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50EDE289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289B15E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958DB9D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E69E5" w:rsidRPr="00E63964" w14:paraId="63A90BB8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6CD933E7" w14:textId="2519B734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3. System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204517A7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0883046" w14:textId="6190847F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>Coursework &amp; Thesis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</w:p>
        </w:tc>
        <w:tc>
          <w:tcPr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87FF775" w14:textId="0037DA23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50925">
              <w:rPr>
                <w:rFonts w:ascii="Segoe UI Symbol" w:hAnsi="Segoe UI Symbol" w:cs="Segoe UI Symbol"/>
                <w:sz w:val="24"/>
                <w:szCs w:val="24"/>
                <w:shd w:val="clear" w:color="auto" w:fill="F2F2F2" w:themeFill="background1" w:themeFillShade="F2"/>
              </w:rPr>
              <w:t>☐</w:t>
            </w:r>
            <w:r w:rsidRPr="00750925">
              <w:rPr>
                <w:rFonts w:asciiTheme="minorHAnsi" w:hAnsiTheme="minorHAnsi" w:cstheme="minorHAnsi"/>
                <w:sz w:val="24"/>
                <w:szCs w:val="24"/>
                <w:shd w:val="clear" w:color="auto" w:fill="F2F2F2" w:themeFill="background1" w:themeFillShade="F2"/>
              </w:rPr>
              <w:t xml:space="preserve">  Coursework</w:t>
            </w:r>
          </w:p>
        </w:tc>
      </w:tr>
      <w:tr w:rsidR="00BE69E5" w:rsidRPr="00E63964" w14:paraId="08ECC62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15FC3E3F" w14:textId="2C2709E2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4.  Mode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09C61C9F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shd w:val="clear" w:color="auto" w:fill="F2F2F2" w:themeFill="background1" w:themeFillShade="F2"/>
            <w:vAlign w:val="center"/>
          </w:tcPr>
          <w:p w14:paraId="41BF4ED2" w14:textId="7C44C344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On Campus 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</w:p>
        </w:tc>
        <w:tc>
          <w:tcPr>
            <w:tcW w:w="3197" w:type="dxa"/>
            <w:gridSpan w:val="3"/>
            <w:shd w:val="clear" w:color="auto" w:fill="F2F2F2" w:themeFill="background1" w:themeFillShade="F2"/>
            <w:vAlign w:val="center"/>
          </w:tcPr>
          <w:p w14:paraId="633F9C70" w14:textId="2342E227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Distance Education</w:t>
            </w:r>
          </w:p>
        </w:tc>
        <w:tc>
          <w:tcPr>
            <w:tcW w:w="3190" w:type="dxa"/>
            <w:gridSpan w:val="2"/>
            <w:shd w:val="clear" w:color="auto" w:fill="F2F2F2" w:themeFill="background1" w:themeFillShade="F2"/>
            <w:vAlign w:val="center"/>
          </w:tcPr>
          <w:p w14:paraId="41D0FEA7" w14:textId="2EAFE23C" w:rsidR="00750925" w:rsidRPr="00E63964" w:rsidRDefault="00750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Other</w:t>
            </w:r>
            <w:r w:rsidR="00A210DD">
              <w:rPr>
                <w:rFonts w:asciiTheme="minorHAnsi" w:hAnsiTheme="minorHAnsi" w:cstheme="minorHAnsi" w:hint="cs"/>
                <w:sz w:val="24"/>
                <w:szCs w:val="24"/>
                <w:rtl/>
              </w:rPr>
              <w:t xml:space="preserve"> </w:t>
            </w:r>
            <w:r w:rsidR="00A210D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………………(specify)</w:t>
            </w:r>
          </w:p>
        </w:tc>
      </w:tr>
      <w:tr w:rsidR="003A4ABD" w:rsidRPr="00E63964" w14:paraId="35E8A336" w14:textId="77777777" w:rsidTr="00750925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1188D11" w14:textId="2FBC1C05" w:rsidR="003A4ABD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5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Partnerships with </w:t>
            </w:r>
            <w:r w:rsidR="00904A5E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other parties  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(if any) and the nature of each:</w:t>
            </w:r>
          </w:p>
        </w:tc>
      </w:tr>
      <w:tr w:rsidR="003A4ABD" w:rsidRPr="00E63964" w14:paraId="70E7D9A0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EBF1732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- Partnership Arrangement: </w:t>
            </w:r>
          </w:p>
          <w:p w14:paraId="03E9D7A6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Type of Partnership:</w:t>
            </w:r>
          </w:p>
          <w:p w14:paraId="18F10209" w14:textId="059D5EAA" w:rsidR="003A4ABD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Duration of Partnership:</w:t>
            </w:r>
          </w:p>
        </w:tc>
      </w:tr>
      <w:tr w:rsidR="00515908" w:rsidRPr="00E63964" w14:paraId="12BF6E7C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B4149F6" w14:textId="545A40A2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6</w:t>
            </w:r>
            <w:r w:rsidR="00F30A2A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Professions/jobs for which students are qualified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3C8E3FDD" w14:textId="77777777" w:rsidTr="001C2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0E31222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54FE584C" w14:textId="25CE135E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</w:tr>
      <w:tr w:rsidR="00515908" w:rsidRPr="00E63964" w14:paraId="2A857FC8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E032A96" w14:textId="447CE1E9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bookmarkStart w:id="2" w:name="_Hlk511560069"/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7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Relevant occupational/ Professional sectors:</w:t>
            </w:r>
          </w:p>
        </w:tc>
      </w:tr>
      <w:tr w:rsidR="00410DA9" w:rsidRPr="00E63964" w14:paraId="0DA85845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BDA4FF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1C0BD99F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515908" w:rsidRPr="00E63964" w14:paraId="0254D587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E83D37A" w14:textId="0FD9D6F7" w:rsidR="00515908" w:rsidRPr="00E63964" w:rsidRDefault="0044051D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8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Major Tracks/Pathways (if any):</w:t>
            </w:r>
          </w:p>
        </w:tc>
      </w:tr>
      <w:tr w:rsidR="00515908" w:rsidRPr="00E63964" w14:paraId="46FBF332" w14:textId="77777777" w:rsidTr="0049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9498CB"/>
            <w:vAlign w:val="center"/>
          </w:tcPr>
          <w:p w14:paraId="0B90463B" w14:textId="55D84625" w:rsidR="00515908" w:rsidRPr="00E63964" w:rsidRDefault="00515908" w:rsidP="00C9593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Major track/pathway</w:t>
            </w:r>
          </w:p>
        </w:tc>
        <w:tc>
          <w:tcPr>
            <w:tcW w:w="2265" w:type="dxa"/>
            <w:gridSpan w:val="3"/>
            <w:shd w:val="clear" w:color="auto" w:fill="9498CB"/>
            <w:vAlign w:val="center"/>
          </w:tcPr>
          <w:p w14:paraId="4886F4BB" w14:textId="77777777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edit hours</w:t>
            </w:r>
          </w:p>
          <w:p w14:paraId="77F7F9D9" w14:textId="7C677AA1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486F5352" w14:textId="58BFF358" w:rsidR="00D83E73" w:rsidRPr="00E63964" w:rsidRDefault="00F30A2A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ions/jobs</w:t>
            </w:r>
          </w:p>
          <w:p w14:paraId="470286D8" w14:textId="7EE8EA3E" w:rsidR="00515908" w:rsidRPr="00494CF2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</w:tr>
      <w:tr w:rsidR="00515908" w:rsidRPr="00E63964" w14:paraId="3B15D1A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AADA020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01E4D919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122ED796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F193B0D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15FB48D4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3CE9B4B9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2A11594E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769BC79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48DCAA3A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6CC6EF7A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26DE0618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E2806" w:rsidRPr="00E63964" w14:paraId="0388EEDA" w14:textId="77777777" w:rsidTr="00410DA9">
        <w:trPr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20D4E7C" w14:textId="013A1372" w:rsidR="00DB2A04" w:rsidRPr="00E63964" w:rsidRDefault="00F83FC3" w:rsidP="00410DA9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9</w:t>
            </w:r>
            <w:r w:rsidR="00DB2A0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4E2806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E63964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446E3636" w:rsidR="00170319" w:rsidRPr="00C87380" w:rsidRDefault="007567C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3" w:name="_Ref115687724"/>
      <w:bookmarkStart w:id="4" w:name="_Toc136176147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B. Mission, </w:t>
      </w:r>
      <w:r w:rsidR="00085D9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oals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, and </w:t>
      </w:r>
      <w:r w:rsidR="001223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Program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Learning Outcomes</w:t>
      </w:r>
      <w:bookmarkEnd w:id="3"/>
      <w:bookmarkEnd w:id="4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E63964" w14:paraId="7F6D20F2" w14:textId="77777777" w:rsidTr="00E4635E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E63964" w:rsidRDefault="0021721A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7567CB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410DA9" w:rsidRPr="00E63964" w14:paraId="6CA5DCB1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51EE13F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272C6184" w14:textId="77777777" w:rsidR="00410DA9" w:rsidRPr="00E63964" w:rsidRDefault="00410DA9" w:rsidP="00410DA9">
            <w:pPr>
              <w:pStyle w:val="a6"/>
              <w:ind w:left="0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A4DC479" w14:textId="77777777" w:rsidTr="00E4635E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7454605E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 Program Goals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</w:tc>
      </w:tr>
      <w:tr w:rsidR="00410DA9" w:rsidRPr="00E63964" w14:paraId="277E647C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622F6FCE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56EB99F6" w14:textId="77777777" w:rsidR="00410DA9" w:rsidRPr="00E63964" w:rsidRDefault="00410DA9" w:rsidP="00410DA9">
            <w:pPr>
              <w:spacing w:line="276" w:lineRule="auto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10DA9" w:rsidRPr="00E63964" w14:paraId="0BEA8811" w14:textId="77777777" w:rsidTr="00E4635E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40373395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 Program Learning Outcome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410DA9" w:rsidRPr="00E63964" w14:paraId="2BCA6C86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21C02F6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2827A3D7" w14:textId="77777777" w:rsidTr="00E4635E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13B8191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4B7E3E6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F4087DA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B83E169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410DA9" w:rsidRPr="00E63964" w:rsidRDefault="00410DA9" w:rsidP="00410DA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BF36158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45C4BBCB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4BF8C8AC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4362FA4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16B57CD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78E57B62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C1471C8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539F477C" w14:textId="77777777" w:rsidTr="00E4635E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06A77FF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14EE3E9E" w14:textId="77777777" w:rsidTr="00E4635E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0E6CB33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E0D9AAE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859D0CD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49B539E1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3A37EDBC" w:rsidR="003A4ABD" w:rsidRPr="00E63964" w:rsidRDefault="00656D60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 xml:space="preserve">* </w:t>
      </w:r>
      <w:r w:rsidRPr="00E63964">
        <w:rPr>
          <w:rFonts w:cstheme="minorHAnsi"/>
          <w:sz w:val="20"/>
          <w:szCs w:val="20"/>
        </w:rPr>
        <w:t xml:space="preserve"> </w:t>
      </w:r>
      <w:r w:rsidR="00B255E6" w:rsidRPr="00E63964">
        <w:rPr>
          <w:rFonts w:cstheme="minorHAnsi"/>
          <w:sz w:val="20"/>
          <w:szCs w:val="20"/>
        </w:rPr>
        <w:t>* Add a table for each track (if any)</w:t>
      </w:r>
    </w:p>
    <w:p w14:paraId="1A185CCF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3AFBA26" w14:textId="77777777" w:rsidR="00917826" w:rsidRPr="00E63964" w:rsidRDefault="00917826" w:rsidP="00C9593F">
      <w:pPr>
        <w:pStyle w:val="1"/>
        <w:spacing w:before="0" w:line="276" w:lineRule="auto"/>
        <w:rPr>
          <w:rStyle w:val="a5"/>
          <w:rFonts w:asciiTheme="minorHAnsi" w:hAnsiTheme="minorHAnsi" w:cstheme="minorHAnsi"/>
          <w:color w:val="4C3D8E"/>
          <w:sz w:val="16"/>
          <w:szCs w:val="16"/>
          <w:rtl/>
          <w:lang w:bidi="ar-YE"/>
        </w:rPr>
      </w:pPr>
      <w:bookmarkStart w:id="5" w:name="_Ref115687732"/>
    </w:p>
    <w:p w14:paraId="1047E908" w14:textId="40C81BFE" w:rsidR="00F758E9" w:rsidRPr="006A085D" w:rsidRDefault="00F758E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6" w:name="_Toc136176148"/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. Curriculum</w:t>
      </w:r>
      <w:bookmarkEnd w:id="5"/>
      <w:bookmarkEnd w:id="6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6FF568D6" w14:textId="0D635C12" w:rsidR="003A4ABD" w:rsidRPr="00E03A84" w:rsidRDefault="00F758E9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Curriculum Structure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08"/>
        <w:gridCol w:w="1435"/>
        <w:gridCol w:w="1530"/>
        <w:gridCol w:w="1577"/>
      </w:tblGrid>
      <w:tr w:rsidR="003E5935" w:rsidRPr="00E63964" w14:paraId="02E78BD4" w14:textId="77777777" w:rsidTr="00494CF2">
        <w:trPr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4" w:type="dxa"/>
            <w:shd w:val="clear" w:color="auto" w:fill="4C3D8E"/>
            <w:vAlign w:val="center"/>
          </w:tcPr>
          <w:p w14:paraId="31543CB2" w14:textId="765C9BE0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6" w:type="dxa"/>
            <w:shd w:val="clear" w:color="auto" w:fill="4C3D8E"/>
            <w:vAlign w:val="center"/>
          </w:tcPr>
          <w:p w14:paraId="53B286BB" w14:textId="09FFFAA3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E63964" w14:paraId="2EEFFD1F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6980FE69" w:rsidR="00256F9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FF5041C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E63964" w:rsidRDefault="003E5935" w:rsidP="00C9593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F2F2F2" w:themeFill="background1" w:themeFillShade="F2"/>
          </w:tcPr>
          <w:p w14:paraId="54F259D0" w14:textId="1255BD4F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E6EE509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6EDAA485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Graduation Project 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EDE41A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18F9B45F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Thesis (if any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2FDDE3BB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71C0BD49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Field Experience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1D3E8E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629C715A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Others (.....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E63964" w14:paraId="517F955B" w14:textId="77777777" w:rsidTr="00494CF2">
        <w:trPr>
          <w:trHeight w:val="456"/>
          <w:tblCellSpacing w:w="7" w:type="dxa"/>
          <w:jc w:val="center"/>
        </w:trPr>
        <w:tc>
          <w:tcPr>
            <w:tcW w:w="5069" w:type="dxa"/>
            <w:gridSpan w:val="2"/>
            <w:shd w:val="clear" w:color="auto" w:fill="4C3D8E"/>
            <w:vAlign w:val="center"/>
          </w:tcPr>
          <w:p w14:paraId="7999D8FA" w14:textId="34C44E36" w:rsidR="00256F95" w:rsidRPr="00E63964" w:rsidRDefault="00707DB8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E63964" w:rsidRDefault="00707DB8" w:rsidP="00C9593F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E63964">
        <w:rPr>
          <w:rFonts w:cstheme="minorHAnsi"/>
          <w:sz w:val="20"/>
          <w:szCs w:val="20"/>
        </w:rPr>
        <w:t xml:space="preserve">* Add a </w:t>
      </w:r>
      <w:r w:rsidR="00F466BD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</w:t>
      </w:r>
      <w:r w:rsidR="00512A54" w:rsidRPr="00E63964">
        <w:rPr>
          <w:rFonts w:cstheme="minorHAnsi"/>
          <w:sz w:val="20"/>
          <w:szCs w:val="20"/>
          <w:rtl/>
        </w:rPr>
        <w:t>.</w:t>
      </w:r>
    </w:p>
    <w:p w14:paraId="537737D3" w14:textId="3AA88BD7" w:rsidR="00256F95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</w:t>
      </w:r>
      <w:r w:rsidR="00707DB8" w:rsidRPr="00E03A84">
        <w:rPr>
          <w:rFonts w:cstheme="minorHAnsi"/>
          <w:b/>
          <w:bCs/>
          <w:color w:val="52B5C2"/>
          <w:sz w:val="28"/>
          <w:szCs w:val="28"/>
        </w:rPr>
        <w:t>. Program</w:t>
      </w:r>
      <w:r w:rsidR="00D70AE7" w:rsidRPr="00E03A84">
        <w:rPr>
          <w:rFonts w:cstheme="minorHAnsi"/>
          <w:b/>
          <w:bCs/>
          <w:color w:val="52B5C2"/>
          <w:sz w:val="28"/>
          <w:szCs w:val="28"/>
        </w:rPr>
        <w:t xml:space="preserve"> Cours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1042"/>
        <w:gridCol w:w="2245"/>
        <w:gridCol w:w="1299"/>
        <w:gridCol w:w="1328"/>
        <w:gridCol w:w="945"/>
        <w:gridCol w:w="1826"/>
      </w:tblGrid>
      <w:tr w:rsidR="005E0544" w:rsidRPr="00E63964" w14:paraId="78D8C44F" w14:textId="77777777" w:rsidTr="00494CF2">
        <w:trPr>
          <w:trHeight w:val="20"/>
          <w:tblHeader/>
          <w:tblCellSpacing w:w="7" w:type="dxa"/>
          <w:jc w:val="center"/>
        </w:trPr>
        <w:tc>
          <w:tcPr>
            <w:tcW w:w="926" w:type="dxa"/>
            <w:shd w:val="clear" w:color="auto" w:fill="4C3D8E"/>
            <w:vAlign w:val="center"/>
          </w:tcPr>
          <w:p w14:paraId="6668D7CB" w14:textId="7E3FCB2E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028" w:type="dxa"/>
            <w:shd w:val="clear" w:color="auto" w:fill="4C3D8E"/>
            <w:vAlign w:val="center"/>
          </w:tcPr>
          <w:p w14:paraId="1066DE4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2231" w:type="dxa"/>
            <w:shd w:val="clear" w:color="auto" w:fill="4C3D8E"/>
            <w:vAlign w:val="center"/>
          </w:tcPr>
          <w:p w14:paraId="21164A48" w14:textId="19A64644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1285" w:type="dxa"/>
            <w:shd w:val="clear" w:color="auto" w:fill="4C3D8E"/>
            <w:vAlign w:val="center"/>
          </w:tcPr>
          <w:p w14:paraId="79A2476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</w:t>
            </w:r>
          </w:p>
          <w:p w14:paraId="193763A8" w14:textId="619ADDE3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r Elective</w:t>
            </w:r>
          </w:p>
        </w:tc>
        <w:tc>
          <w:tcPr>
            <w:tcW w:w="1314" w:type="dxa"/>
            <w:shd w:val="clear" w:color="auto" w:fill="4C3D8E"/>
            <w:vAlign w:val="center"/>
          </w:tcPr>
          <w:p w14:paraId="4E320636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e-Requisite</w:t>
            </w:r>
          </w:p>
          <w:p w14:paraId="7CF6EDFB" w14:textId="70251650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s</w:t>
            </w:r>
          </w:p>
        </w:tc>
        <w:tc>
          <w:tcPr>
            <w:tcW w:w="931" w:type="dxa"/>
            <w:shd w:val="clear" w:color="auto" w:fill="4C3D8E"/>
            <w:vAlign w:val="center"/>
          </w:tcPr>
          <w:p w14:paraId="7EF02A13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2814C11A" w14:textId="5E8B082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805" w:type="dxa"/>
            <w:shd w:val="clear" w:color="auto" w:fill="4C3D8E"/>
            <w:vAlign w:val="center"/>
          </w:tcPr>
          <w:p w14:paraId="08A3DD7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requirements</w:t>
            </w:r>
          </w:p>
          <w:p w14:paraId="34F6BDB6" w14:textId="0F5CC332" w:rsidR="005E0544" w:rsidRPr="00494CF2" w:rsidRDefault="005E0544" w:rsidP="00C9593F">
            <w:pPr>
              <w:spacing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(Institution, College</w:t>
            </w:r>
            <w:r w:rsidR="00C12822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,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or </w:t>
            </w:r>
            <w:r w:rsidR="005C3BB5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Program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4F50F1" w:rsidRPr="00E63964" w14:paraId="1F5B2693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6A5A0ADA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60DC23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856C8D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3463B79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70882E9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370634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799D37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55D09B8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6E38BE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6279EC3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7A68AE2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CEE381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79EB3C2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06F5D9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5B653C8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EA08D5A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EB6DA0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8D955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4C3991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0ED5796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E9E265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04311E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6B77D12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F161FA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3179C715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56E5B8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5B9782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37430F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AA85E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02E06E4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76F34E7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67CEBA5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C9DE6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16501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AF4E32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1FBA40B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4752146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2E4D44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FAFCD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1CD674B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61690942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5950D8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234EB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32C365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2D5EA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4196001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328E6C1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3F05D19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27D730D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7E0F04B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1348D7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7822DA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C359CB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5FCB45E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14453B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730B00C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5D47480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2A3262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7FACE4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0BC8512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1EDE63C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4A72AA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C1D171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8F22E0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829BA13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43D40E0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92B9D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936D7D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8044F4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862BC7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EE457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4E2D64A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05799B80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579A26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658084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7A429B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68490D0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586B2F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B8CA89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AA4749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7C324A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3DA21AD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0EEDBCA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169F0E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84BE99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34E3D7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2B99141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433FE71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21ACF6F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5994765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2F8DD1F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6EBCA4B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5608760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A480C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4AEDE9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6D571993" w:rsidR="005E0544" w:rsidRPr="00E63964" w:rsidRDefault="005E0544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  <w:r w:rsidRPr="00E63964">
        <w:rPr>
          <w:rFonts w:cstheme="minorHAnsi"/>
          <w:sz w:val="20"/>
          <w:szCs w:val="20"/>
          <w:rtl/>
        </w:rPr>
        <w:t>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>Include additional levels</w:t>
      </w:r>
      <w:r w:rsidR="00DB2A04" w:rsidRPr="00E63964">
        <w:rPr>
          <w:rFonts w:cstheme="minorHAnsi"/>
          <w:sz w:val="20"/>
          <w:szCs w:val="20"/>
        </w:rPr>
        <w:t xml:space="preserve"> (for three semesters option or</w:t>
      </w:r>
      <w:r w:rsidRPr="00E63964">
        <w:rPr>
          <w:rFonts w:cstheme="minorHAnsi"/>
          <w:sz w:val="20"/>
          <w:szCs w:val="20"/>
        </w:rPr>
        <w:t xml:space="preserve"> if needed</w:t>
      </w:r>
      <w:r w:rsidR="00C64C74" w:rsidRPr="00E63964">
        <w:rPr>
          <w:rFonts w:cstheme="minorHAnsi"/>
          <w:sz w:val="20"/>
          <w:szCs w:val="20"/>
        </w:rPr>
        <w:t>)</w:t>
      </w:r>
      <w:r w:rsidR="006F1689" w:rsidRPr="00E63964">
        <w:rPr>
          <w:rFonts w:cstheme="minorHAnsi"/>
          <w:sz w:val="20"/>
          <w:szCs w:val="20"/>
        </w:rPr>
        <w:t>.</w:t>
      </w:r>
    </w:p>
    <w:p w14:paraId="0182CF12" w14:textId="4E56A8FB" w:rsidR="00173939" w:rsidRPr="00E63964" w:rsidRDefault="005E0544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sz w:val="20"/>
          <w:szCs w:val="20"/>
          <w:rtl/>
        </w:rPr>
      </w:pPr>
      <w:r w:rsidRPr="00E63964">
        <w:rPr>
          <w:rFonts w:cstheme="minorHAnsi"/>
          <w:sz w:val="20"/>
          <w:szCs w:val="20"/>
          <w:rtl/>
        </w:rPr>
        <w:t>*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 xml:space="preserve">Add a table for </w:t>
      </w:r>
      <w:r w:rsidR="0045485F" w:rsidRPr="00E63964">
        <w:rPr>
          <w:rFonts w:cstheme="minorHAnsi"/>
          <w:sz w:val="20"/>
          <w:szCs w:val="20"/>
        </w:rPr>
        <w:t>the courses of each track (if any)</w:t>
      </w:r>
    </w:p>
    <w:p w14:paraId="6D9D876A" w14:textId="4804FD83" w:rsidR="00917826" w:rsidRPr="00E63964" w:rsidRDefault="00917826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</w:p>
    <w:p w14:paraId="1FD2C0B7" w14:textId="5D9F7408" w:rsidR="00D4307F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Course Specifications</w:t>
      </w:r>
      <w:r w:rsidR="00D4307F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349B2BB0" w14:textId="77020B1B" w:rsidR="00CB11A3" w:rsidRPr="00494CF2" w:rsidRDefault="00C036E6" w:rsidP="00C9593F">
      <w:pPr>
        <w:ind w:right="43"/>
        <w:jc w:val="both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</w:rPr>
        <w:t>Insert hyperlink for all course specifications using NCAAA template</w:t>
      </w:r>
      <w:r w:rsidR="00DB2A04" w:rsidRPr="00494CF2">
        <w:rPr>
          <w:rFonts w:cstheme="minorHAnsi"/>
          <w:sz w:val="20"/>
          <w:szCs w:val="20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94CF2" w14:paraId="1BC39090" w14:textId="77777777" w:rsidTr="00D308CB">
        <w:trPr>
          <w:trHeight w:val="567"/>
        </w:trPr>
        <w:tc>
          <w:tcPr>
            <w:tcW w:w="9628" w:type="dxa"/>
            <w:vAlign w:val="center"/>
          </w:tcPr>
          <w:p w14:paraId="78F64BB6" w14:textId="77777777" w:rsidR="00494CF2" w:rsidRDefault="00494CF2" w:rsidP="00D308CB">
            <w:pPr>
              <w:ind w:right="43"/>
              <w:rPr>
                <w:rFonts w:cstheme="minorHAnsi"/>
                <w:sz w:val="24"/>
                <w:szCs w:val="24"/>
              </w:rPr>
            </w:pPr>
          </w:p>
        </w:tc>
      </w:tr>
    </w:tbl>
    <w:p w14:paraId="2E3569DA" w14:textId="77777777" w:rsidR="00494CF2" w:rsidRPr="00E63964" w:rsidRDefault="00494CF2" w:rsidP="00C9593F">
      <w:pPr>
        <w:ind w:right="43"/>
        <w:jc w:val="both"/>
        <w:rPr>
          <w:rFonts w:cstheme="minorHAnsi"/>
          <w:sz w:val="24"/>
          <w:szCs w:val="24"/>
        </w:rPr>
      </w:pPr>
    </w:p>
    <w:p w14:paraId="6C4DF1CD" w14:textId="77777777" w:rsidR="00494CF2" w:rsidRDefault="00494CF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F6F63C7" w14:textId="29CE598B" w:rsidR="008306EB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4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Program learning Outcomes Mapping Matrix</w:t>
      </w:r>
      <w:r w:rsidR="008306EB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4F53BD5B" w14:textId="32710B87" w:rsidR="008306EB" w:rsidRPr="00494CF2" w:rsidRDefault="00C036E6" w:rsidP="00494CF2">
      <w:pPr>
        <w:spacing w:after="0"/>
        <w:ind w:right="45"/>
        <w:jc w:val="lowKashida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(I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Introduced 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Practiced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astered)</w:t>
      </w:r>
      <w:r w:rsidRPr="00494CF2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2"/>
        <w:gridCol w:w="712"/>
        <w:gridCol w:w="714"/>
        <w:gridCol w:w="713"/>
        <w:gridCol w:w="834"/>
        <w:gridCol w:w="713"/>
        <w:gridCol w:w="715"/>
        <w:gridCol w:w="713"/>
        <w:gridCol w:w="836"/>
        <w:gridCol w:w="713"/>
        <w:gridCol w:w="715"/>
        <w:gridCol w:w="892"/>
      </w:tblGrid>
      <w:tr w:rsidR="008306EB" w:rsidRPr="00E63964" w14:paraId="4F4B569E" w14:textId="77777777" w:rsidTr="00C24A73">
        <w:trPr>
          <w:cantSplit/>
          <w:trHeight w:val="357"/>
          <w:tblHeader/>
          <w:tblCellSpacing w:w="7" w:type="dxa"/>
          <w:jc w:val="center"/>
        </w:trPr>
        <w:tc>
          <w:tcPr>
            <w:tcW w:w="1341" w:type="dxa"/>
            <w:vMerge w:val="restart"/>
            <w:shd w:val="clear" w:color="auto" w:fill="4C3D8E"/>
            <w:vAlign w:val="center"/>
          </w:tcPr>
          <w:p w14:paraId="0F250EEC" w14:textId="12AF8BB0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code &amp; No.</w:t>
            </w:r>
          </w:p>
        </w:tc>
        <w:tc>
          <w:tcPr>
            <w:tcW w:w="8249" w:type="dxa"/>
            <w:gridSpan w:val="11"/>
            <w:shd w:val="clear" w:color="auto" w:fill="4C3D8E"/>
            <w:vAlign w:val="center"/>
          </w:tcPr>
          <w:p w14:paraId="1BBA25DD" w14:textId="45E5D373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E63964" w14:paraId="6078199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59" w:type="dxa"/>
            <w:gridSpan w:val="4"/>
            <w:shd w:val="clear" w:color="auto" w:fill="52B5C2"/>
            <w:vAlign w:val="center"/>
          </w:tcPr>
          <w:p w14:paraId="6D968C01" w14:textId="38F572C8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6B695C9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2299" w:type="dxa"/>
            <w:gridSpan w:val="3"/>
            <w:shd w:val="clear" w:color="auto" w:fill="52B5C2"/>
            <w:vAlign w:val="center"/>
          </w:tcPr>
          <w:p w14:paraId="030135C3" w14:textId="2BF7220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4635E" w:rsidRPr="00E63964" w14:paraId="07E3A86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16837F17" w14:textId="253741B6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3</w:t>
            </w:r>
          </w:p>
        </w:tc>
        <w:tc>
          <w:tcPr>
            <w:tcW w:w="820" w:type="dxa"/>
            <w:shd w:val="clear" w:color="auto" w:fill="9498CB"/>
            <w:vAlign w:val="center"/>
          </w:tcPr>
          <w:p w14:paraId="4DAF40BD" w14:textId="6A2934F3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57537304" w14:textId="18536C3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377050EC" w14:textId="323F9DCF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6ADD39DC" w14:textId="06590E55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3</w:t>
            </w:r>
          </w:p>
        </w:tc>
        <w:tc>
          <w:tcPr>
            <w:tcW w:w="822" w:type="dxa"/>
            <w:shd w:val="clear" w:color="auto" w:fill="9498CB"/>
            <w:vAlign w:val="center"/>
          </w:tcPr>
          <w:p w14:paraId="44019BBE" w14:textId="676820A9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0CC09461" w14:textId="148FF6A0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5309043C" w14:textId="61BC59C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2</w:t>
            </w:r>
          </w:p>
        </w:tc>
        <w:tc>
          <w:tcPr>
            <w:tcW w:w="871" w:type="dxa"/>
            <w:shd w:val="clear" w:color="auto" w:fill="9498CB"/>
            <w:vAlign w:val="center"/>
          </w:tcPr>
          <w:p w14:paraId="1BF45814" w14:textId="5E04D6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-</w:t>
            </w:r>
          </w:p>
        </w:tc>
      </w:tr>
      <w:tr w:rsidR="00E4635E" w:rsidRPr="00E63964" w14:paraId="45D98298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3C0F0B4" w14:textId="5A3D6B40" w:rsidR="008306EB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1164334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473D164" w14:textId="6461C789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C6585A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E1CD37E" w14:textId="6A93DD5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5D3A2A5E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DC55A1F" w14:textId="5E28424B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3A91232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B783F2D" w14:textId="244530E4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189FB72C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6CFEAFD9" w14:textId="5C70C8F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7D9189AF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242D11A" w14:textId="492425B1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E92DF67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E6E823D" w14:textId="4006A146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458755C1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AC1B08B" w14:textId="41B9FA7E" w:rsidR="006114B6" w:rsidRPr="00E63964" w:rsidRDefault="00BE629C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(if any)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49C6092" w14:textId="2E3B2799" w:rsidR="00393194" w:rsidRPr="00E63964" w:rsidRDefault="00C036E6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>*</w:t>
      </w:r>
      <w:r w:rsidRPr="00E63964">
        <w:rPr>
          <w:rFonts w:cstheme="minorHAnsi"/>
          <w:sz w:val="20"/>
          <w:szCs w:val="20"/>
        </w:rPr>
        <w:t xml:space="preserve"> Add a </w:t>
      </w:r>
      <w:r w:rsidR="0050660E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.</w:t>
      </w:r>
    </w:p>
    <w:p w14:paraId="1AAF2705" w14:textId="546946CA" w:rsidR="00CB1B89" w:rsidRPr="00E03A84" w:rsidRDefault="00CB1B89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5. Teaching and learning strategies </w:t>
      </w:r>
      <w:r w:rsidR="005E3122" w:rsidRPr="00E03A84">
        <w:rPr>
          <w:rFonts w:cstheme="minorHAnsi"/>
          <w:b/>
          <w:bCs/>
          <w:color w:val="52B5C2"/>
          <w:sz w:val="28"/>
          <w:szCs w:val="28"/>
        </w:rPr>
        <w:t xml:space="preserve">applied </w:t>
      </w:r>
      <w:r w:rsidRPr="00E03A84">
        <w:rPr>
          <w:rFonts w:cstheme="minorHAnsi"/>
          <w:b/>
          <w:bCs/>
          <w:color w:val="52B5C2"/>
          <w:sz w:val="28"/>
          <w:szCs w:val="28"/>
        </w:rPr>
        <w:t>to achieve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CD61FD0" w14:textId="0EA82881" w:rsidR="00CB1B89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Describe teaching and learning strategies, to achieve the program learning outcomes</w:t>
      </w:r>
      <w:r w:rsidR="00696F12" w:rsidRPr="00C24A73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C24A73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3A97AED" w14:textId="77777777" w:rsidTr="00C24A73">
        <w:tc>
          <w:tcPr>
            <w:tcW w:w="9628" w:type="dxa"/>
          </w:tcPr>
          <w:p w14:paraId="7ABBA44C" w14:textId="77777777" w:rsid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CD5083A" w14:textId="77777777" w:rsidR="00C24A73" w:rsidRP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8BD319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3D8620C5" w14:textId="65CD9204" w:rsidR="004F50F1" w:rsidRPr="00E03A84" w:rsidRDefault="00173939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CB1B89" w:rsidRPr="00E03A84">
        <w:rPr>
          <w:rFonts w:cstheme="minorHAnsi"/>
          <w:b/>
          <w:bCs/>
          <w:color w:val="52B5C2"/>
          <w:sz w:val="28"/>
          <w:szCs w:val="28"/>
        </w:rPr>
        <w:t>. Assessment Methods for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DA36B54" w14:textId="6034D87F" w:rsidR="00CB1B89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C24A73">
        <w:rPr>
          <w:rFonts w:cstheme="minorHAnsi"/>
          <w:sz w:val="20"/>
          <w:szCs w:val="20"/>
          <w:lang w:bidi="ar-EG"/>
        </w:rPr>
        <w:t xml:space="preserve">the </w:t>
      </w:r>
      <w:r w:rsidRPr="00C24A73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C24A73">
        <w:rPr>
          <w:rFonts w:cstheme="minorHAnsi"/>
          <w:sz w:val="20"/>
          <w:szCs w:val="20"/>
          <w:lang w:bidi="ar-EG"/>
        </w:rPr>
        <w:t>in all areas.</w:t>
      </w:r>
    </w:p>
    <w:p w14:paraId="3FABD138" w14:textId="427DF7AA" w:rsidR="004F50F1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C24A73">
        <w:rPr>
          <w:rFonts w:cstheme="minorHAnsi"/>
          <w:sz w:val="20"/>
          <w:szCs w:val="20"/>
          <w:lang w:bidi="ar-EG"/>
        </w:rPr>
        <w:t xml:space="preserve">assessing </w:t>
      </w:r>
      <w:r w:rsidRPr="00C24A73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C24A73">
        <w:rPr>
          <w:rFonts w:cstheme="minorHAnsi"/>
          <w:sz w:val="20"/>
          <w:szCs w:val="20"/>
          <w:lang w:bidi="ar-EG"/>
        </w:rPr>
        <w:t>assessed</w:t>
      </w:r>
      <w:r w:rsidRPr="00C24A73">
        <w:rPr>
          <w:rFonts w:cstheme="minorHAnsi"/>
          <w:sz w:val="20"/>
          <w:szCs w:val="20"/>
          <w:lang w:bidi="ar-EG"/>
        </w:rPr>
        <w:t xml:space="preserve"> at </w:t>
      </w:r>
      <w:r w:rsidR="008E1941" w:rsidRPr="00C24A73">
        <w:rPr>
          <w:rFonts w:cstheme="minorHAnsi"/>
          <w:sz w:val="20"/>
          <w:szCs w:val="20"/>
          <w:lang w:bidi="ar-EG"/>
        </w:rPr>
        <w:t>least once in the</w:t>
      </w:r>
      <w:r w:rsidRPr="00C24A73">
        <w:rPr>
          <w:rFonts w:cstheme="minorHAnsi"/>
          <w:sz w:val="20"/>
          <w:szCs w:val="20"/>
          <w:lang w:bidi="ar-EG"/>
        </w:rPr>
        <w:t xml:space="preserve"> program’s cycle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6A30598" w14:textId="77777777" w:rsidTr="00D87C50">
        <w:tc>
          <w:tcPr>
            <w:tcW w:w="9628" w:type="dxa"/>
          </w:tcPr>
          <w:p w14:paraId="0463FE80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B271D7D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71A9978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2CB1165" w14:textId="0A4D931B" w:rsidR="002A60EC" w:rsidRPr="00E63964" w:rsidRDefault="002A60EC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  <w:color w:val="525252" w:themeColor="accent3" w:themeShade="80"/>
          <w:sz w:val="24"/>
          <w:szCs w:val="24"/>
          <w:lang w:bidi="ar-EG"/>
        </w:rPr>
      </w:pPr>
    </w:p>
    <w:p w14:paraId="2454932E" w14:textId="4F188A1A" w:rsidR="006729D2" w:rsidRPr="00C87380" w:rsidRDefault="006729D2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7" w:name="_Toc39765028"/>
      <w:bookmarkStart w:id="8" w:name="_Toc136176149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hesis and Its Requirements (if any)</w:t>
      </w:r>
      <w:bookmarkEnd w:id="7"/>
      <w:bookmarkEnd w:id="8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p w14:paraId="29690C80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1. Registration of the thesis:</w:t>
      </w:r>
    </w:p>
    <w:p w14:paraId="3E1154C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Requirements/conditions and procedures for registration of the thesis as well as controls, responsibilities and procedures of scientific guidanc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119E53B" w14:textId="77777777" w:rsidTr="00D87C50">
        <w:tc>
          <w:tcPr>
            <w:tcW w:w="9628" w:type="dxa"/>
          </w:tcPr>
          <w:p w14:paraId="58F8174D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0A2D032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7973DF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lastRenderedPageBreak/>
        <w:t>2. Scientific Supervision:</w:t>
      </w:r>
    </w:p>
    <w:p w14:paraId="10316103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of the selection of the scientific supervisor and his/her responsibilities, as well as the procedures/ mechanisms of the scientific supervision and follow-up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2F5D1544" w14:textId="77777777" w:rsidTr="00D87C50">
        <w:tc>
          <w:tcPr>
            <w:tcW w:w="9628" w:type="dxa"/>
          </w:tcPr>
          <w:p w14:paraId="15A52C8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AA6120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D96D85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3.Thesis Defense/Examination:</w:t>
      </w:r>
    </w:p>
    <w:p w14:paraId="3EF6961D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for selection of the defense/examination committee and the requirements to proceed for thesis defense, the procedures for defense and approval of the thesis, and criteria for evaluation of the thesis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E7AFE7C" w14:textId="77777777" w:rsidTr="00D87C50">
        <w:tc>
          <w:tcPr>
            <w:tcW w:w="9628" w:type="dxa"/>
          </w:tcPr>
          <w:p w14:paraId="7B13E984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5F260D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F81D31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77CFC97C" w14:textId="77777777" w:rsidR="006729D2" w:rsidRPr="00E63964" w:rsidRDefault="006729D2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</w:rPr>
      </w:pPr>
    </w:p>
    <w:p w14:paraId="18C08191" w14:textId="03EF9CE8" w:rsidR="00A12CEF" w:rsidRPr="00C87380" w:rsidRDefault="002A60EC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Ref115687737"/>
      <w:bookmarkStart w:id="10" w:name="_Toc136176150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tudent Admission and Support:</w:t>
      </w:r>
      <w:bookmarkEnd w:id="9"/>
      <w:bookmarkEnd w:id="10"/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76A02CCC" w14:textId="57B45BA8" w:rsidR="003A4ABD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Student Admission Require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3D5B45AE" w14:textId="77777777" w:rsidTr="00D87C50">
        <w:tc>
          <w:tcPr>
            <w:tcW w:w="9628" w:type="dxa"/>
          </w:tcPr>
          <w:p w14:paraId="63A1D538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27DC0D3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9488364" w14:textId="186E237B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Guidance and Orientation Programs for New Stud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A39DFB8" w14:textId="158966A8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C12822" w:rsidRPr="00C24A73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</w:t>
      </w:r>
      <w:r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E63D560" w14:textId="77777777" w:rsidTr="00D87C50">
        <w:tc>
          <w:tcPr>
            <w:tcW w:w="9628" w:type="dxa"/>
          </w:tcPr>
          <w:p w14:paraId="006524F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3487957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BAD0ED8" w14:textId="409136AA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. Student Counseling Servi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653C8CC5" w14:textId="0E1D464A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C24A73">
        <w:rPr>
          <w:rFonts w:cstheme="minorHAnsi"/>
          <w:sz w:val="20"/>
          <w:szCs w:val="20"/>
          <w:lang w:bidi="ar-EG"/>
        </w:rPr>
        <w:t>professional</w:t>
      </w:r>
      <w:r w:rsidRPr="00C24A73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3DB24926" w14:textId="0810B2BF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In</w:t>
      </w:r>
      <w:r w:rsidR="00C12822" w:rsidRPr="00C24A73">
        <w:rPr>
          <w:rFonts w:cstheme="minorHAnsi"/>
          <w:sz w:val="20"/>
          <w:szCs w:val="20"/>
          <w:lang w:bidi="ar-EG"/>
        </w:rPr>
        <w:t xml:space="preserve">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A693E29" w14:textId="77777777" w:rsidTr="00D87C50">
        <w:tc>
          <w:tcPr>
            <w:tcW w:w="9628" w:type="dxa"/>
          </w:tcPr>
          <w:p w14:paraId="3C4D4CC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880D0A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A6CB1B3" w14:textId="657E0FCC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4. Special Suppor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9E8A409" w14:textId="75931629" w:rsidR="003A4ABD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FE0AD7" w:rsidRPr="00C24A73">
        <w:rPr>
          <w:rFonts w:cstheme="minorHAnsi"/>
          <w:sz w:val="20"/>
          <w:szCs w:val="20"/>
          <w:lang w:bidi="ar-EG"/>
        </w:rPr>
        <w:t>Low</w:t>
      </w:r>
      <w:r w:rsidRPr="00C24A73">
        <w:rPr>
          <w:rFonts w:cstheme="minorHAnsi"/>
          <w:sz w:val="20"/>
          <w:szCs w:val="20"/>
          <w:lang w:bidi="ar-EG"/>
        </w:rPr>
        <w:t xml:space="preserve"> achievers, disabled, </w:t>
      </w:r>
      <w:r w:rsidR="00C12822" w:rsidRPr="00C24A73">
        <w:rPr>
          <w:rFonts w:cstheme="minorHAnsi"/>
          <w:sz w:val="20"/>
          <w:szCs w:val="20"/>
          <w:lang w:bidi="ar-EG"/>
        </w:rPr>
        <w:t>,</w:t>
      </w:r>
      <w:r w:rsidRPr="00C24A73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E656E54" w14:textId="77777777" w:rsidTr="00D87C50">
        <w:tc>
          <w:tcPr>
            <w:tcW w:w="9628" w:type="dxa"/>
          </w:tcPr>
          <w:p w14:paraId="7FFB351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63311E54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4468959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9D61623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E63964" w:rsidRDefault="00917826" w:rsidP="00C9593F">
      <w:pPr>
        <w:pStyle w:val="1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4"/>
    </w:p>
    <w:p w14:paraId="11137B78" w14:textId="2ED86ACF" w:rsidR="00691524" w:rsidRPr="00C87380" w:rsidRDefault="00691524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6176151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E. </w:t>
      </w:r>
      <w:r w:rsidR="00147924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aculty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dministrative Staff:</w:t>
      </w:r>
      <w:bookmarkEnd w:id="11"/>
      <w:bookmarkEnd w:id="12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3E9E24D" w14:textId="6B5519F7" w:rsidR="003A4ABD" w:rsidRPr="00E03A84" w:rsidRDefault="0069152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Needed Teaching and Administrative Staff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61"/>
        <w:gridCol w:w="599"/>
        <w:gridCol w:w="1017"/>
      </w:tblGrid>
      <w:tr w:rsidR="00464F77" w:rsidRPr="00E63964" w14:paraId="2256D1FB" w14:textId="77777777" w:rsidTr="00D308CB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Numbers</w:t>
            </w:r>
          </w:p>
        </w:tc>
      </w:tr>
      <w:tr w:rsidR="00D67E18" w:rsidRPr="00E63964" w14:paraId="28CBD6FE" w14:textId="77777777" w:rsidTr="00D308CB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9498CB"/>
            <w:vAlign w:val="center"/>
          </w:tcPr>
          <w:p w14:paraId="79B0244E" w14:textId="1A26759C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585" w:type="dxa"/>
            <w:shd w:val="clear" w:color="auto" w:fill="9498CB"/>
            <w:vAlign w:val="center"/>
          </w:tcPr>
          <w:p w14:paraId="756DCFA0" w14:textId="09CCC393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996" w:type="dxa"/>
            <w:shd w:val="clear" w:color="auto" w:fill="9498CB"/>
            <w:vAlign w:val="center"/>
          </w:tcPr>
          <w:p w14:paraId="10C320BE" w14:textId="7A8006C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D67E18" w:rsidRPr="00E63964" w14:paraId="76100C9E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7F78106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5106D267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CFE45D5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39EDFE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2B840092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FE78019" w14:textId="77777777" w:rsidR="00917826" w:rsidRPr="00E63964" w:rsidRDefault="00917826" w:rsidP="00DA0B8B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3" w:name="_Ref115687748"/>
    </w:p>
    <w:p w14:paraId="529ADC55" w14:textId="5E0F66CC" w:rsidR="00D67E18" w:rsidRPr="00DA0B8B" w:rsidRDefault="00D67E1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4" w:name="_Toc136176152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. Learning Resources, Facilities, and Equipment:</w:t>
      </w:r>
      <w:bookmarkEnd w:id="13"/>
      <w:bookmarkEnd w:id="1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A038F29" w14:textId="51917DF9" w:rsidR="00D67E18" w:rsidRPr="00E03A84" w:rsidRDefault="00D67E18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Learning Resour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6DA870E" w14:textId="175C9871" w:rsidR="00A979FA" w:rsidRPr="00D308CB" w:rsidRDefault="00D67E18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18"/>
          <w:szCs w:val="18"/>
          <w:rtl/>
        </w:rPr>
      </w:pPr>
      <w:r w:rsidRPr="00C24A73">
        <w:rPr>
          <w:rFonts w:cstheme="minorHAnsi"/>
          <w:sz w:val="20"/>
          <w:szCs w:val="20"/>
          <w:lang w:bidi="ar-EG"/>
        </w:rPr>
        <w:t xml:space="preserve">Learning resources required by the Program </w:t>
      </w:r>
      <w:r w:rsidRPr="00D308CB">
        <w:rPr>
          <w:rFonts w:cstheme="minorHAnsi"/>
          <w:sz w:val="18"/>
          <w:szCs w:val="18"/>
          <w:lang w:bidi="ar-EG"/>
        </w:rPr>
        <w:t>(textbooks, references</w:t>
      </w:r>
      <w:r w:rsidR="00C12822" w:rsidRPr="00D308CB">
        <w:rPr>
          <w:rFonts w:cstheme="minorHAnsi"/>
          <w:sz w:val="18"/>
          <w:szCs w:val="18"/>
          <w:lang w:bidi="ar-EG"/>
        </w:rPr>
        <w:t>,</w:t>
      </w:r>
      <w:r w:rsidRPr="00D308CB">
        <w:rPr>
          <w:rFonts w:cstheme="minorHAnsi"/>
          <w:sz w:val="18"/>
          <w:szCs w:val="18"/>
          <w:lang w:bidi="ar-EG"/>
        </w:rPr>
        <w:t xml:space="preserve"> and </w:t>
      </w:r>
      <w:r w:rsidR="00AA2566" w:rsidRPr="00D308CB">
        <w:rPr>
          <w:rFonts w:cstheme="minorHAnsi"/>
          <w:sz w:val="18"/>
          <w:szCs w:val="18"/>
          <w:lang w:bidi="ar-EG"/>
        </w:rPr>
        <w:t>e-learning resources</w:t>
      </w:r>
      <w:r w:rsidR="00AA2566" w:rsidRPr="00D308CB" w:rsidDel="00AA2566">
        <w:rPr>
          <w:rFonts w:cstheme="minorHAnsi"/>
          <w:sz w:val="18"/>
          <w:szCs w:val="18"/>
          <w:lang w:bidi="ar-EG"/>
        </w:rPr>
        <w:t xml:space="preserve"> </w:t>
      </w:r>
      <w:r w:rsidRPr="00D308CB">
        <w:rPr>
          <w:rFonts w:cstheme="minorHAnsi"/>
          <w:sz w:val="18"/>
          <w:szCs w:val="18"/>
          <w:lang w:bidi="ar-EG"/>
        </w:rPr>
        <w:t>and web-based resource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9C9C4C7" w14:textId="77777777" w:rsidTr="00D87C50">
        <w:tc>
          <w:tcPr>
            <w:tcW w:w="9628" w:type="dxa"/>
          </w:tcPr>
          <w:p w14:paraId="16D66D87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B348B1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FBD17B2" w14:textId="7C6F4625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Facilities and Equip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442DD3B" w14:textId="4D33A3E6" w:rsidR="000B4BDF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</w:rPr>
      </w:pPr>
      <w:r w:rsidRPr="00C24A73">
        <w:rPr>
          <w:rFonts w:cstheme="minorHAnsi"/>
          <w:sz w:val="20"/>
          <w:szCs w:val="20"/>
          <w:lang w:bidi="ar-EG"/>
        </w:rPr>
        <w:t>(Library, laboratories,</w:t>
      </w:r>
      <w:r w:rsidR="00025B3D"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DD2BE05" w14:textId="77777777" w:rsidTr="00D87C50">
        <w:tc>
          <w:tcPr>
            <w:tcW w:w="9628" w:type="dxa"/>
          </w:tcPr>
          <w:p w14:paraId="0AB64601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DA85508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C537B63" w14:textId="1064550C" w:rsidR="00211939" w:rsidRPr="00E03A84" w:rsidRDefault="0089690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3. </w:t>
      </w:r>
      <w:r w:rsidR="00211939" w:rsidRPr="00E03A84">
        <w:rPr>
          <w:rFonts w:cstheme="minorHAnsi"/>
          <w:b/>
          <w:bCs/>
          <w:color w:val="52B5C2"/>
          <w:sz w:val="28"/>
          <w:szCs w:val="28"/>
        </w:rPr>
        <w:t>Procedures to ensure a healthy and safe learning environ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33FA38FE" w14:textId="00F70FFC" w:rsidR="00ED6EAB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052CFD6" w14:textId="77777777" w:rsidTr="00D87C50">
        <w:tc>
          <w:tcPr>
            <w:tcW w:w="9628" w:type="dxa"/>
          </w:tcPr>
          <w:p w14:paraId="74D583DE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30C719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3FC491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0F4A2341" w14:textId="654E6B28" w:rsidR="000B4BDF" w:rsidRPr="00DA0B8B" w:rsidRDefault="00C65C2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5" w:name="_Ref115687753"/>
      <w:bookmarkStart w:id="16" w:name="_Toc136176153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. </w:t>
      </w:r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Program Quality Assurance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5"/>
      <w:bookmarkEnd w:id="16"/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2A372E62" w14:textId="2F4F720E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1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Program Quality Assurance System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1FB412B" w14:textId="76D28193" w:rsidR="000B4BDF" w:rsidRPr="00E63964" w:rsidRDefault="00C65C28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auto"/>
          <w:sz w:val="12"/>
          <w:szCs w:val="12"/>
          <w:rtl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Provide </w:t>
      </w:r>
      <w:r w:rsidR="001223EF" w:rsidRPr="00E63964">
        <w:rPr>
          <w:rFonts w:cstheme="minorHAnsi"/>
          <w:sz w:val="24"/>
          <w:szCs w:val="24"/>
          <w:lang w:bidi="ar-EG"/>
        </w:rPr>
        <w:t>a</w:t>
      </w:r>
      <w:r w:rsidRPr="00E63964">
        <w:rPr>
          <w:rFonts w:cstheme="minorHAnsi"/>
          <w:sz w:val="24"/>
          <w:szCs w:val="24"/>
          <w:lang w:bidi="ar-EG"/>
        </w:rPr>
        <w:t xml:space="preserve"> link to quality assurance manual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60962DF8" w14:textId="77777777" w:rsidTr="00D87C50">
        <w:tc>
          <w:tcPr>
            <w:tcW w:w="9628" w:type="dxa"/>
          </w:tcPr>
          <w:p w14:paraId="7568323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95A8467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D09C6E4" w14:textId="77777777" w:rsidR="0020556C" w:rsidRDefault="0020556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7ECCA04" w14:textId="7F7C4256" w:rsidR="002A60EC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2. Program Quality Monitoring Procedur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23267E8B" w14:textId="77777777" w:rsidTr="00D87C50">
        <w:tc>
          <w:tcPr>
            <w:tcW w:w="9628" w:type="dxa"/>
          </w:tcPr>
          <w:p w14:paraId="3A70C18D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2BE21E1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924D14" w14:textId="6AD5895B" w:rsidR="000B4BDF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0B4BDF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to Monitor Quality of Courses Taught by other Depart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593EFE3" w14:textId="77777777" w:rsidTr="00D87C50">
        <w:tc>
          <w:tcPr>
            <w:tcW w:w="9628" w:type="dxa"/>
          </w:tcPr>
          <w:p w14:paraId="07175B93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2620DB90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268D8F57" w14:textId="34CC60DA" w:rsidR="000B4BDF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4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Used to Ensure the Consistency between </w:t>
      </w:r>
      <w:r w:rsidR="00B76614" w:rsidRPr="00E03A84">
        <w:rPr>
          <w:rFonts w:cstheme="minorHAnsi"/>
          <w:b/>
          <w:bCs/>
          <w:color w:val="52B5C2"/>
          <w:sz w:val="28"/>
          <w:szCs w:val="28"/>
        </w:rPr>
        <w:t>within the main campus</w:t>
      </w:r>
      <w:r w:rsidR="001E14EE">
        <w:rPr>
          <w:rFonts w:cstheme="minorHAnsi"/>
          <w:b/>
          <w:bCs/>
          <w:color w:val="52B5C2"/>
          <w:sz w:val="28"/>
          <w:szCs w:val="28"/>
        </w:rPr>
        <w:t xml:space="preserve">: </w:t>
      </w:r>
      <w:r w:rsidR="00C65C28" w:rsidRPr="005C25D7">
        <w:rPr>
          <w:rFonts w:cstheme="minorHAnsi"/>
          <w:color w:val="52B5C2"/>
          <w:sz w:val="20"/>
          <w:szCs w:val="20"/>
        </w:rPr>
        <w:t>(including male and female sections)</w:t>
      </w:r>
      <w:r w:rsidR="00AB5F92" w:rsidRPr="00E03A84">
        <w:rPr>
          <w:rFonts w:cstheme="minorHAnsi"/>
          <w:b/>
          <w:bCs/>
          <w:color w:val="52B5C2"/>
          <w:sz w:val="28"/>
          <w:szCs w:val="28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0A121E4D" w14:textId="77777777" w:rsidTr="00D87C50">
        <w:tc>
          <w:tcPr>
            <w:tcW w:w="9628" w:type="dxa"/>
          </w:tcPr>
          <w:p w14:paraId="07F67A9B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5CA39A5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A20BCEB" w14:textId="2F712CB3" w:rsidR="00C65C28" w:rsidRPr="00E03A84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5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Assessment Plan for Program Learning Outcomes (PLOs)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AF40E10" w14:textId="77777777" w:rsidTr="00D87C50">
        <w:tc>
          <w:tcPr>
            <w:tcW w:w="9628" w:type="dxa"/>
          </w:tcPr>
          <w:p w14:paraId="7D5B9C7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8DA4B2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FCC6E00" w14:textId="77777777" w:rsidR="003C5BC6" w:rsidRPr="00C24A73" w:rsidRDefault="003C5BC6" w:rsidP="003C5BC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5F76FF8B" w14:textId="1DF2CE7F" w:rsidR="00381C6A" w:rsidRPr="00E03A84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381C6A" w:rsidRPr="00E03A84">
        <w:rPr>
          <w:rFonts w:cstheme="minorHAnsi"/>
          <w:b/>
          <w:bCs/>
          <w:color w:val="52B5C2"/>
          <w:sz w:val="28"/>
          <w:szCs w:val="28"/>
        </w:rPr>
        <w:t>Program Evaluation Matrix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7"/>
        <w:gridCol w:w="2552"/>
        <w:gridCol w:w="2356"/>
        <w:gridCol w:w="2357"/>
      </w:tblGrid>
      <w:tr w:rsidR="00356BF2" w:rsidRPr="00E63964" w14:paraId="27F965B9" w14:textId="77777777" w:rsidTr="00E4635E">
        <w:trPr>
          <w:trHeight w:val="369"/>
          <w:tblHeader/>
          <w:tblCellSpacing w:w="7" w:type="dxa"/>
          <w:jc w:val="center"/>
        </w:trPr>
        <w:tc>
          <w:tcPr>
            <w:tcW w:w="2346" w:type="dxa"/>
            <w:shd w:val="clear" w:color="auto" w:fill="4C3D8E"/>
            <w:vAlign w:val="center"/>
          </w:tcPr>
          <w:p w14:paraId="11D827BE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2C794E82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reas/Aspects  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43B24110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7213BDC4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42" w:type="dxa"/>
            <w:shd w:val="clear" w:color="auto" w:fill="4C3D8E"/>
            <w:vAlign w:val="center"/>
          </w:tcPr>
          <w:p w14:paraId="1F78BF84" w14:textId="3B5DDA71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36" w:type="dxa"/>
            <w:shd w:val="clear" w:color="auto" w:fill="4C3D8E"/>
            <w:vAlign w:val="center"/>
          </w:tcPr>
          <w:p w14:paraId="7657F907" w14:textId="6AA6AD4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Evaluation Time </w:t>
            </w:r>
          </w:p>
        </w:tc>
      </w:tr>
      <w:tr w:rsidR="005719C3" w:rsidRPr="00E63964" w14:paraId="0AAE6F31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5C03E81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7" w:name="_Hlk513021635"/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0CA03A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79ECC0D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10026AE0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60EC6D1C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7573E3F8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79FD932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3E3D08A8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47CAE007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43EA9B4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1A54B1F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6B8D53DC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4681F5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2C82B97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2E115F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558E24AA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7D7129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58A7894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2E49855E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7"/>
    <w:p w14:paraId="3AB16C00" w14:textId="0AE5D79D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AC5207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AC5207">
        <w:rPr>
          <w:rFonts w:cstheme="minorHAnsi"/>
          <w:sz w:val="20"/>
          <w:szCs w:val="20"/>
          <w:lang w:bidi="ar-EG"/>
        </w:rPr>
        <w:t xml:space="preserve">services, </w:t>
      </w:r>
      <w:r w:rsidRPr="00AC5207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AC5207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AC5207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AC5207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Style w:val="a5"/>
          <w:rFonts w:asciiTheme="minorHAnsi" w:hAnsiTheme="minorHAnsi" w:cstheme="minorHAnsi"/>
          <w:color w:val="auto"/>
          <w:sz w:val="8"/>
          <w:szCs w:val="8"/>
          <w:rtl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AC5207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AC5207">
        <w:rPr>
          <w:rFonts w:cstheme="minorHAnsi"/>
          <w:sz w:val="20"/>
          <w:szCs w:val="20"/>
          <w:lang w:bidi="ar-EG"/>
        </w:rPr>
        <w:t xml:space="preserve">the </w:t>
      </w:r>
      <w:r w:rsidRPr="00AC5207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Pr="00E63964" w:rsidRDefault="00ED6EAB" w:rsidP="00C959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32"/>
          <w:szCs w:val="32"/>
          <w:lang w:bidi="ar-YE"/>
        </w:rPr>
      </w:pPr>
    </w:p>
    <w:p w14:paraId="68D76438" w14:textId="2A2C9FF9" w:rsidR="00E4635E" w:rsidRPr="00E63964" w:rsidRDefault="00E4635E" w:rsidP="00C9593F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E63964">
        <w:rPr>
          <w:rFonts w:cstheme="minorHAnsi"/>
        </w:rPr>
        <w:br w:type="page"/>
      </w:r>
    </w:p>
    <w:p w14:paraId="535874F6" w14:textId="23CC952A" w:rsidR="001648F9" w:rsidRPr="00E03A84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>
        <w:rPr>
          <w:rFonts w:cstheme="minorHAnsi"/>
          <w:b/>
          <w:bCs/>
          <w:color w:val="52B5C2"/>
          <w:sz w:val="28"/>
          <w:szCs w:val="28"/>
        </w:rPr>
        <w:lastRenderedPageBreak/>
        <w:t>7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. Program KPI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*</w:t>
      </w:r>
    </w:p>
    <w:p w14:paraId="038BE686" w14:textId="06EEDC8A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4"/>
          <w:szCs w:val="24"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The period to achieve the target </w:t>
      </w:r>
      <w:r w:rsidR="00F676D3" w:rsidRPr="00E63964">
        <w:rPr>
          <w:rFonts w:cstheme="minorHAnsi"/>
          <w:sz w:val="24"/>
          <w:szCs w:val="24"/>
          <w:lang w:bidi="ar-EG"/>
        </w:rPr>
        <w:t xml:space="preserve">(____) </w:t>
      </w:r>
      <w:r w:rsidRPr="00E63964">
        <w:rPr>
          <w:rFonts w:cstheme="minorHAnsi"/>
          <w:sz w:val="24"/>
          <w:szCs w:val="24"/>
          <w:lang w:bidi="ar-EG"/>
        </w:rPr>
        <w:t>year</w:t>
      </w:r>
      <w:r w:rsidR="00160C76" w:rsidRPr="00E63964">
        <w:rPr>
          <w:rFonts w:cstheme="minorHAnsi"/>
          <w:sz w:val="24"/>
          <w:szCs w:val="24"/>
          <w:lang w:bidi="ar-EG"/>
        </w:rPr>
        <w:t>(s)</w:t>
      </w:r>
      <w:r w:rsidRPr="00E63964">
        <w:rPr>
          <w:rFonts w:cstheme="minorHAnsi"/>
          <w:sz w:val="24"/>
          <w:szCs w:val="24"/>
          <w:lang w:bidi="ar-EG"/>
        </w:rPr>
        <w:t>.</w:t>
      </w:r>
    </w:p>
    <w:p w14:paraId="1840779C" w14:textId="77777777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EG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082"/>
        <w:gridCol w:w="1858"/>
        <w:gridCol w:w="2005"/>
        <w:gridCol w:w="1883"/>
        <w:gridCol w:w="2043"/>
      </w:tblGrid>
      <w:tr w:rsidR="0028446D" w:rsidRPr="00E63964" w14:paraId="2116D5A3" w14:textId="77777777" w:rsidTr="00E4635E">
        <w:trPr>
          <w:trHeight w:val="486"/>
          <w:tblHeader/>
          <w:tblCellSpacing w:w="7" w:type="dxa"/>
          <w:jc w:val="center"/>
        </w:trPr>
        <w:tc>
          <w:tcPr>
            <w:tcW w:w="740" w:type="dxa"/>
            <w:shd w:val="clear" w:color="auto" w:fill="4C3D8E"/>
            <w:vAlign w:val="center"/>
          </w:tcPr>
          <w:p w14:paraId="4C84A78A" w14:textId="5DAD960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8" w:type="dxa"/>
            <w:shd w:val="clear" w:color="auto" w:fill="4C3D8E"/>
            <w:vAlign w:val="center"/>
          </w:tcPr>
          <w:p w14:paraId="181C3A18" w14:textId="5A0A6891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0DED5FD9" w14:textId="128A9AE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1" w:type="dxa"/>
            <w:shd w:val="clear" w:color="auto" w:fill="4C3D8E"/>
            <w:vAlign w:val="center"/>
          </w:tcPr>
          <w:p w14:paraId="6682B2FD" w14:textId="24FAB0FB" w:rsidR="0028446D" w:rsidRPr="00E63964" w:rsidRDefault="00B230F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3F1985BA" w14:textId="17D43C72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512C0709" w14:textId="0BFB90DB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44627" w:rsidRPr="00E63964" w14:paraId="30B2838F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40EA13D" w14:textId="48A9937E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04C5E87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4CD331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5D2AF16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37C958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6D82097A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246CCF0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4B6DD0B4" w14:textId="2C8C1953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4EEC555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5B93D80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51D37F6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9CC4E3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DE26B99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0634CE8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130CC83" w14:textId="15B442BF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8226F5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7C164DD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7EB45CB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856846B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5A22DAE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63427558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32E4A9A7" w14:textId="3F7158B4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094D2883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7017EFF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615D06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48C5E8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B8187C5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3413EB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79C96A6" w14:textId="7A64B785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D4C247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0D1EB72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6E6429A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39FD700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7607C5E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74391A11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9109521" w14:textId="77777777" w:rsidR="00A44627" w:rsidRPr="00E63964" w:rsidRDefault="00A4462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2C35DCD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29670E3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7199E89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87DC08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4B50C2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E63964" w:rsidRDefault="0028446D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E63964">
        <w:rPr>
          <w:rFonts w:cstheme="minorHAnsi"/>
          <w:sz w:val="20"/>
          <w:szCs w:val="20"/>
          <w:rtl/>
          <w:lang w:bidi="ar-EG"/>
        </w:rPr>
        <w:t xml:space="preserve">* </w:t>
      </w:r>
      <w:r w:rsidRPr="00E63964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E63964" w:rsidRDefault="00A44627" w:rsidP="00C9593F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DA0B8B" w:rsidRDefault="00ED6EA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8" w:name="_Ref115687759"/>
      <w:bookmarkStart w:id="19" w:name="_Toc13617615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pecification Approval Data:</w:t>
      </w:r>
      <w:bookmarkEnd w:id="18"/>
      <w:bookmarkEnd w:id="19"/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E63964" w14:paraId="00B22C97" w14:textId="77777777" w:rsidTr="00E4635E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E63964" w:rsidRDefault="00A44627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2822195" w14:textId="77777777" w:rsidTr="00E4635E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5E0C5BD" w14:textId="77777777" w:rsidTr="00E4635E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E63964" w:rsidRDefault="00D3538B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E63964" w:rsidRDefault="003A4ABD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E63964" w:rsidSect="0084316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BE8BF" w14:textId="77777777" w:rsidR="00582929" w:rsidRDefault="00582929" w:rsidP="00EE490F">
      <w:pPr>
        <w:spacing w:after="0" w:line="240" w:lineRule="auto"/>
      </w:pPr>
      <w:r>
        <w:separator/>
      </w:r>
    </w:p>
  </w:endnote>
  <w:endnote w:type="continuationSeparator" w:id="0">
    <w:p w14:paraId="35E30A5E" w14:textId="77777777" w:rsidR="00582929" w:rsidRDefault="0058292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Symbol"/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4636F90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50314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FBE22" w14:textId="77777777" w:rsidR="00582929" w:rsidRDefault="00582929" w:rsidP="00EE490F">
      <w:pPr>
        <w:spacing w:after="0" w:line="240" w:lineRule="auto"/>
      </w:pPr>
      <w:r>
        <w:separator/>
      </w:r>
    </w:p>
  </w:footnote>
  <w:footnote w:type="continuationSeparator" w:id="0">
    <w:p w14:paraId="3406CF7F" w14:textId="77777777" w:rsidR="00582929" w:rsidRDefault="0058292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1B11B08" wp14:editId="61516ABF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7C00B117" w:rsidR="00943B1E" w:rsidRDefault="00E63964">
    <w:pPr>
      <w:pStyle w:val="a3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196B811" wp14:editId="0A5CCBC3">
              <wp:simplePos x="0" y="0"/>
              <wp:positionH relativeFrom="column">
                <wp:posOffset>-712775</wp:posOffset>
              </wp:positionH>
              <wp:positionV relativeFrom="paragraph">
                <wp:posOffset>-457200</wp:posOffset>
              </wp:positionV>
              <wp:extent cx="7559040" cy="10692130"/>
              <wp:effectExtent l="0" t="0" r="3810" b="0"/>
              <wp:wrapNone/>
              <wp:docPr id="663986951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130"/>
                        <a:chOff x="0" y="0"/>
                        <a:chExt cx="7559040" cy="10692130"/>
                      </a:xfrm>
                    </wpg:grpSpPr>
                    <pic:pic xmlns:pic="http://schemas.openxmlformats.org/drawingml/2006/picture">
                      <pic:nvPicPr>
                        <pic:cNvPr id="15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9040" cy="1069213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1570497670" name="مستطيل 4"/>
                      <wps:cNvSpPr/>
                      <wps:spPr>
                        <a:xfrm>
                          <a:off x="3628339" y="65837"/>
                          <a:ext cx="987552" cy="8046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693F499E" id="مجموعة 5" o:spid="_x0000_s1026" style="position:absolute;margin-left:-56.1pt;margin-top:-36pt;width:595.2pt;height:841.9pt;z-index:251666432" coordsize="75590,10692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NtAAAAABSZ2h0bG9uZwAACbA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R1OEJJTQQMAAAA&#10;AAp9AAAAAQAAAHEAAACgAAABVAAA1IAAAAphABgAAf/Y/+0ADEFkb2JlX0NNAAH/7gAOQWRvYmUA&#10;ZIAAAAAB/9sAhAAMCAgICQgMCQkMEQsKCxEVDwwMDxUYExMVExMYEQwMDAwMDBEMDAwMDAwMDAwM&#10;DAwMDAwMDAwMDAwMDAwMDAwMAQ0LCw0ODRAODhAUDg4OFBQODg4OFBEMDAwMDBERDAwMDAwMEQwM&#10;DAwMDAwMDAwMDAwMDAwMDAwMDAwMDAwMDAz/wAARCACgAHE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8+T5l0/uAAAAAAAAAAAAAAAAA&#10;AAAAAAAAAAAAAAAAAAAAAAAAAAAAAAAAAAAAAAAAAAAAAAAAAAAAAAAAAAAAAAAAAAAAAAAAAAAA&#10;AAAAAAAAAAAAAAAAAAAAAAAAAAAAAAAAAAAAAAAA94aqAAAAAAAAAAAAAAAAAAAE1XBk40+S5t+A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lONPlObdP7gAAAAAAAAAAAAAAAAAAAA&#10;AAAAAAAAAAAAAAAAAAAAAAAAAAAAAAAAAAAAAAAAAAAAAAAAAAAAAAAAAAAAAAAAAAAAAAAAAAAA&#10;AAAAAAAAAAAAAAAAAAAAAAAAAAAAAAAAAAAAPeGqgAAAAAAAAAAAAAAAAAABNVwZONPk+b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OPPk+ZdP7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PPk+ZdP7gAAAAAAAAAAAAAAAAAAAAAAAAAAAAAAAAAAAAAAAAAAAAAAAAAAAAAAAAAAAAAAAA&#10;AAAAAAAAAAAAAAAAAAAAAAAAAAAAAAAAAAAAAAAAAAAAAAAAAAAAAAAAAAAAAAAAAAAAPeGqgAAA&#10;AAAAAAAAAAAAAAABNVwZTjT5Tm3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U40+U5&#10;t0/uAAAAAAAAAAAAAAAAAAAAAAAAAAAAAAAAAAAAAAAAAAAAAAAAAAAAAAAAAAAAAAAAAAAAAAAA&#10;AAAAAAAAAAAAAAAAAAAAAAAAAAAAAAAAAAAAAAAAAAAAAAAAAAAAAAAAAAAAA94aqAAAAAAAAAAA&#10;AAAAAAAAE1XBlONPlOa0/uI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8+T5t0/Y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wZTjT5T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Tjz5PmX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fGyvGnyfNun9wAAAAAAAAAAAAAAAAAAAAAAAAAAAAAAAAAAAAAAAAAAAAAAAAAAAAAAAAA&#10;AAAAAAAAAAAAAAAAAAAAAAAAAAAAAAAAAAAAAAAAAAAAAAAAAAAAAAAAAAAAAAAAAAAAAAAAAAAH&#10;vDVQAAAAAAAAAAAAAAAAAAAmq4MnHnyfM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vjZX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U40+U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U40+U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xsrxp8nzWn9xAAAAAAAAAAAAAAAAAAAAAAAAAAAAAAAAAAAAAAAAAAAAAAAAAAAAAAAAA&#10;AAAAAAAAAAAAAAAAAAAAAAAAAAAAAAAAAAAAAAAAAAAAAAAAAAAAAAAAAAAAAAAAAAAAAAAAAAAH&#10;vDVQAAAAAAAAAAAAAAAAAAAmq4MnHnyfNun7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TjT5T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z5PmXT+4AAAA&#10;AAAAAAAAAAAAAAAAAAAAAAAAAAAAAAAAAAAAAAAAAAAAAAAAAAAAAAAAAAAAAAAAAAAAAAAAAAAA&#10;AAAAAAAAAAAAAAAAAAAAAAAAAAAAAAAAAAAAAAAAAAAAAAAAAAAAD3hqoAAAAAAAAAAAAAAAAAAA&#10;TVcGTjT5Lm34C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Bk40+T5t0/uAAAAAAAAAAAAAAAAAAAAAAAAAAAAAA&#10;AAAAAAAAAAAAAAAAAAAAAAAAAAAAAAAAAAAAAAAAAAAAAAAAAAAAAAAAAAAAAAAAAAAAAAAAAAAA&#10;AAAAAAAAAAAAAAAAAAAAAAAAAAA94aqAAAAAAAAAAAAAAAAAAAE1XBk48+T5l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8+T5l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TjT5Tm3T+4AAAAAAAAAAAAAAAAAAAAAAAAAAAAAAAAAAAAAAAAAAAAAAAAAAAAAAAAAAA&#10;AAAAAAAAAAAAAAAAAAAAAAAAAAAAAAAAAAAAAAAAAAAAAAAAAAAAAAAAAAAAAAAAAAAAAAAAAD3h&#10;qoAAAAAAAAAAAAAAAAAAATVcGU40+U5rT+4g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z5Pm3T9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T&#10;jT5Tm3T+4AAAAAAAAAAAAAAAAAAAAAAAAAAAAAAAAAAAAAAAAAAAAAAAAAAAAAAAAAAAAAAAAAAA&#10;AAAAAAAAAAAAAAAAAAAAAAAAAAAAAAAAAAAAAAAAAAAAAAAAAAAAAAAAAAAAAAAAAD3hqoAAAAAA&#10;AAAAAAAAAAAAATVcGTjT5Pm3T+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OPPk+Z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8bK8afJ826f3AAAAAAAAAAAAAAAAAAAAAAAAAAAAAAAAAAAAAAAAAAAAA&#10;AAAAAAAAAAAAAAAAAAAAAAAAAAAAAAAAAAAAAAAAAAAAAAAAAAAAAAAAAAAAAAAAAAAAAAAAAAAA&#10;AAAAAAAAAAAAe8NVAAAAAAAAAAAAAAAAAAACargycefJ8y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+Nle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TjT5T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TjT5T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1XBlONPlO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PPk+ZdP7gAAAAAAAAAAAAAAAAAAAAAAAAAAAAAAAAAAAAAAAAAAAAAAAAAAAAAAAAAAAAAAAAAAA&#10;AAAAAAAAAAAAAAAAAAAAAAAAAAAAAAAAAAAAAAAAAAAAAAAAAAAAAAAAAAAAAAAAAPeGqgAAAAAA&#10;AAAAAAAAAAAABNVwZONPkubfgL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z5PmX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Tjz5PmXT+4AAAAAAAAAAAAAAAAAAAAAAAAAAAAAAAAAAAAAAA&#10;AAAAAAAAAAAAAAAAAAAAAAAAAAAAAAAAAAAAAAAAAAAAAAAAAAAAAAAAAAAAAAAAAAAAAAAAAAAA&#10;AAAAAAAAAAAAAAAAAD3hqoAAAAAAAAAAAAAAAAAAATVcGU40+U5t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lONPlObdP7gAAAAAAAAAAAAAAAAAAAAAAAAAAAAAAAAAAAAAAAAAAAAAA&#10;AAAAAAAAAAAAAAAAAAAAAAAAAAAAAAAAAAAAAAAAAAAAAAAAAAAAAAAAAAAAAAAAAAAAAAAAAAAA&#10;AAAAAAAAAAPeGqgAAAAAAAAAAAAAAAAAABNVwZTjT5TmtP7i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lONPlObdP7gAAAAAAAAAAAAAAAAAAAAAAAAAAAAAAAAAAAAAAAAAAAAAAAAAAAAAA&#10;AAAAAAAAAAAAAAAAAAAAAAAAAAAAAAAAAAAAAAAAAAAAAAAAAAAAAAAAAAAAAAAAAAAAAAAAAAAA&#10;AAPeGqgAAAAAAAAAAAAAAAAAABNVwZONPk+bdP7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T5P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8+T5l0/u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xsrxp8nzbp/cAAAAAAAAAAAAAAAAAAAAAAAAAAAAAAAA&#10;AAAAAAAAAAAAAAAAAAAAAAAAAAAAAAAAAAAAAAAAAAAAAAAAAAAAAAAAAAAAAAAAAAAAAAAAAAAA&#10;AAAAAAAAAAAAAAAAAAAAAAAAB7w1UAAAAAAAAAAAAAAAAAAAJquDJx58nzLp/c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Jxp8n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rlcrlcrlcrlcrlcrlcrlcrlcrk7JmTNv8Aj70n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width:75590;height:106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">
                <v:imagedata r:id="rId2" o:title=""/>
              </v:shape>
              <v:rect id="مستطيل 4" o:spid="_x0000_s1028" style="position:absolute;left:36283;top:658;width:9875;height:8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" fillcolor="white [3212]" stroked="f" strokeweight="1pt"/>
            </v:group>
          </w:pict>
        </mc:Fallback>
      </mc:AlternateContent>
    </w:r>
  </w:p>
  <w:p w14:paraId="6B31CE63" w14:textId="41762A7E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238027">
    <w:abstractNumId w:val="25"/>
  </w:num>
  <w:num w:numId="2" w16cid:durableId="612368653">
    <w:abstractNumId w:val="22"/>
  </w:num>
  <w:num w:numId="3" w16cid:durableId="446316413">
    <w:abstractNumId w:val="26"/>
  </w:num>
  <w:num w:numId="4" w16cid:durableId="1531532772">
    <w:abstractNumId w:val="29"/>
  </w:num>
  <w:num w:numId="5" w16cid:durableId="2092924189">
    <w:abstractNumId w:val="15"/>
  </w:num>
  <w:num w:numId="6" w16cid:durableId="1103109933">
    <w:abstractNumId w:val="28"/>
  </w:num>
  <w:num w:numId="7" w16cid:durableId="397560293">
    <w:abstractNumId w:val="14"/>
  </w:num>
  <w:num w:numId="8" w16cid:durableId="649210347">
    <w:abstractNumId w:val="4"/>
  </w:num>
  <w:num w:numId="9" w16cid:durableId="1487937935">
    <w:abstractNumId w:val="10"/>
  </w:num>
  <w:num w:numId="10" w16cid:durableId="698972353">
    <w:abstractNumId w:val="1"/>
  </w:num>
  <w:num w:numId="11" w16cid:durableId="944115725">
    <w:abstractNumId w:val="9"/>
  </w:num>
  <w:num w:numId="12" w16cid:durableId="1857190802">
    <w:abstractNumId w:val="2"/>
  </w:num>
  <w:num w:numId="13" w16cid:durableId="1250457180">
    <w:abstractNumId w:val="5"/>
  </w:num>
  <w:num w:numId="14" w16cid:durableId="1301183437">
    <w:abstractNumId w:val="8"/>
  </w:num>
  <w:num w:numId="15" w16cid:durableId="1530678573">
    <w:abstractNumId w:val="21"/>
  </w:num>
  <w:num w:numId="16" w16cid:durableId="2073967808">
    <w:abstractNumId w:val="7"/>
  </w:num>
  <w:num w:numId="17" w16cid:durableId="207961521">
    <w:abstractNumId w:val="13"/>
  </w:num>
  <w:num w:numId="18" w16cid:durableId="488908921">
    <w:abstractNumId w:val="17"/>
  </w:num>
  <w:num w:numId="19" w16cid:durableId="1237936809">
    <w:abstractNumId w:val="24"/>
  </w:num>
  <w:num w:numId="20" w16cid:durableId="646054342">
    <w:abstractNumId w:val="12"/>
  </w:num>
  <w:num w:numId="21" w16cid:durableId="138115185">
    <w:abstractNumId w:val="19"/>
  </w:num>
  <w:num w:numId="22" w16cid:durableId="840631534">
    <w:abstractNumId w:val="20"/>
  </w:num>
  <w:num w:numId="23" w16cid:durableId="388312298">
    <w:abstractNumId w:val="27"/>
  </w:num>
  <w:num w:numId="24" w16cid:durableId="1966498471">
    <w:abstractNumId w:val="6"/>
  </w:num>
  <w:num w:numId="25" w16cid:durableId="2143301418">
    <w:abstractNumId w:val="16"/>
  </w:num>
  <w:num w:numId="26" w16cid:durableId="630551298">
    <w:abstractNumId w:val="23"/>
  </w:num>
  <w:num w:numId="27" w16cid:durableId="1611819747">
    <w:abstractNumId w:val="11"/>
  </w:num>
  <w:num w:numId="28" w16cid:durableId="1041518962">
    <w:abstractNumId w:val="0"/>
  </w:num>
  <w:num w:numId="29" w16cid:durableId="430202964">
    <w:abstractNumId w:val="3"/>
  </w:num>
  <w:num w:numId="30" w16cid:durableId="125261966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10B0E"/>
    <w:rsid w:val="00011B3C"/>
    <w:rsid w:val="00025B3D"/>
    <w:rsid w:val="000263E2"/>
    <w:rsid w:val="00033847"/>
    <w:rsid w:val="00042349"/>
    <w:rsid w:val="000455C2"/>
    <w:rsid w:val="000473F6"/>
    <w:rsid w:val="000513CC"/>
    <w:rsid w:val="00060A9E"/>
    <w:rsid w:val="000612AC"/>
    <w:rsid w:val="00077502"/>
    <w:rsid w:val="00085D9F"/>
    <w:rsid w:val="00085DEA"/>
    <w:rsid w:val="000973BC"/>
    <w:rsid w:val="000A15B4"/>
    <w:rsid w:val="000B279B"/>
    <w:rsid w:val="000B4BDF"/>
    <w:rsid w:val="000C0FCB"/>
    <w:rsid w:val="000C1F14"/>
    <w:rsid w:val="000D3603"/>
    <w:rsid w:val="000D3FAF"/>
    <w:rsid w:val="000E2809"/>
    <w:rsid w:val="000F105E"/>
    <w:rsid w:val="00111C76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77D82"/>
    <w:rsid w:val="001855D7"/>
    <w:rsid w:val="001A0E5C"/>
    <w:rsid w:val="001A30FC"/>
    <w:rsid w:val="001C193F"/>
    <w:rsid w:val="001D13E9"/>
    <w:rsid w:val="001D2CD2"/>
    <w:rsid w:val="001D5443"/>
    <w:rsid w:val="001D739C"/>
    <w:rsid w:val="001E14EE"/>
    <w:rsid w:val="001F1144"/>
    <w:rsid w:val="001F34EE"/>
    <w:rsid w:val="00201859"/>
    <w:rsid w:val="0020556C"/>
    <w:rsid w:val="00205589"/>
    <w:rsid w:val="00211939"/>
    <w:rsid w:val="00216A26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60EC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0314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5BC6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0DA9"/>
    <w:rsid w:val="004128F8"/>
    <w:rsid w:val="0041561F"/>
    <w:rsid w:val="00425E24"/>
    <w:rsid w:val="00426A73"/>
    <w:rsid w:val="004403BE"/>
    <w:rsid w:val="0044051D"/>
    <w:rsid w:val="004408AF"/>
    <w:rsid w:val="00447E86"/>
    <w:rsid w:val="0045485F"/>
    <w:rsid w:val="00461566"/>
    <w:rsid w:val="00464F77"/>
    <w:rsid w:val="00480045"/>
    <w:rsid w:val="00494CF2"/>
    <w:rsid w:val="004C5EBA"/>
    <w:rsid w:val="004D05F8"/>
    <w:rsid w:val="004D08AE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82929"/>
    <w:rsid w:val="005A146D"/>
    <w:rsid w:val="005A3524"/>
    <w:rsid w:val="005A7903"/>
    <w:rsid w:val="005A7B3E"/>
    <w:rsid w:val="005B1E8D"/>
    <w:rsid w:val="005B360D"/>
    <w:rsid w:val="005B4B63"/>
    <w:rsid w:val="005C25D7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462D8"/>
    <w:rsid w:val="00652CF5"/>
    <w:rsid w:val="00656D60"/>
    <w:rsid w:val="00663CD1"/>
    <w:rsid w:val="0066519A"/>
    <w:rsid w:val="006729D2"/>
    <w:rsid w:val="00683726"/>
    <w:rsid w:val="0069056D"/>
    <w:rsid w:val="00691524"/>
    <w:rsid w:val="00696A1F"/>
    <w:rsid w:val="00696F12"/>
    <w:rsid w:val="006A085D"/>
    <w:rsid w:val="006A75B0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44198"/>
    <w:rsid w:val="00750925"/>
    <w:rsid w:val="007529C9"/>
    <w:rsid w:val="007567CB"/>
    <w:rsid w:val="00761B28"/>
    <w:rsid w:val="00762861"/>
    <w:rsid w:val="00766891"/>
    <w:rsid w:val="00772B4C"/>
    <w:rsid w:val="007778B6"/>
    <w:rsid w:val="007A605F"/>
    <w:rsid w:val="007E1575"/>
    <w:rsid w:val="007E1F1C"/>
    <w:rsid w:val="00806F39"/>
    <w:rsid w:val="0082763A"/>
    <w:rsid w:val="0082767E"/>
    <w:rsid w:val="008306EB"/>
    <w:rsid w:val="008365AE"/>
    <w:rsid w:val="00843164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D2309"/>
    <w:rsid w:val="008D6025"/>
    <w:rsid w:val="008E00A6"/>
    <w:rsid w:val="008E1941"/>
    <w:rsid w:val="00900932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037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210DD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C5207"/>
    <w:rsid w:val="00AD423B"/>
    <w:rsid w:val="00AD6A40"/>
    <w:rsid w:val="00AE0516"/>
    <w:rsid w:val="00AE6AD7"/>
    <w:rsid w:val="00AF5CE4"/>
    <w:rsid w:val="00B15DD5"/>
    <w:rsid w:val="00B174B5"/>
    <w:rsid w:val="00B22AAC"/>
    <w:rsid w:val="00B230F3"/>
    <w:rsid w:val="00B255E6"/>
    <w:rsid w:val="00B307B1"/>
    <w:rsid w:val="00B31423"/>
    <w:rsid w:val="00B3253B"/>
    <w:rsid w:val="00B502FF"/>
    <w:rsid w:val="00B71AEF"/>
    <w:rsid w:val="00B727DA"/>
    <w:rsid w:val="00B72A42"/>
    <w:rsid w:val="00B76614"/>
    <w:rsid w:val="00B76ED8"/>
    <w:rsid w:val="00B80620"/>
    <w:rsid w:val="00B80926"/>
    <w:rsid w:val="00B81D02"/>
    <w:rsid w:val="00B93E29"/>
    <w:rsid w:val="00B97B1E"/>
    <w:rsid w:val="00BB15BF"/>
    <w:rsid w:val="00BB510D"/>
    <w:rsid w:val="00BC4835"/>
    <w:rsid w:val="00BD58E4"/>
    <w:rsid w:val="00BE2279"/>
    <w:rsid w:val="00BE629C"/>
    <w:rsid w:val="00BE69E5"/>
    <w:rsid w:val="00BF4D7C"/>
    <w:rsid w:val="00C016F6"/>
    <w:rsid w:val="00C036E6"/>
    <w:rsid w:val="00C12822"/>
    <w:rsid w:val="00C15095"/>
    <w:rsid w:val="00C1739D"/>
    <w:rsid w:val="00C17E22"/>
    <w:rsid w:val="00C24A73"/>
    <w:rsid w:val="00C33239"/>
    <w:rsid w:val="00C4563A"/>
    <w:rsid w:val="00C50DDA"/>
    <w:rsid w:val="00C55180"/>
    <w:rsid w:val="00C617D1"/>
    <w:rsid w:val="00C64C74"/>
    <w:rsid w:val="00C65C28"/>
    <w:rsid w:val="00C76AAE"/>
    <w:rsid w:val="00C77FDD"/>
    <w:rsid w:val="00C85B6C"/>
    <w:rsid w:val="00C87380"/>
    <w:rsid w:val="00C958D9"/>
    <w:rsid w:val="00C9593F"/>
    <w:rsid w:val="00CB11A3"/>
    <w:rsid w:val="00CB1B89"/>
    <w:rsid w:val="00CC3BAB"/>
    <w:rsid w:val="00CE0B84"/>
    <w:rsid w:val="00D042C3"/>
    <w:rsid w:val="00D129A4"/>
    <w:rsid w:val="00D20AB9"/>
    <w:rsid w:val="00D308CB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9CB"/>
    <w:rsid w:val="00D83E73"/>
    <w:rsid w:val="00D90861"/>
    <w:rsid w:val="00D92613"/>
    <w:rsid w:val="00D93D94"/>
    <w:rsid w:val="00DA0B8B"/>
    <w:rsid w:val="00DA0FFF"/>
    <w:rsid w:val="00DB2A04"/>
    <w:rsid w:val="00DC0550"/>
    <w:rsid w:val="00DC5192"/>
    <w:rsid w:val="00DD22BD"/>
    <w:rsid w:val="00DF07AB"/>
    <w:rsid w:val="00DF292A"/>
    <w:rsid w:val="00DF2D53"/>
    <w:rsid w:val="00E0297E"/>
    <w:rsid w:val="00E02D40"/>
    <w:rsid w:val="00E03A84"/>
    <w:rsid w:val="00E068EA"/>
    <w:rsid w:val="00E100B7"/>
    <w:rsid w:val="00E249E0"/>
    <w:rsid w:val="00E30F2A"/>
    <w:rsid w:val="00E357E8"/>
    <w:rsid w:val="00E36E9D"/>
    <w:rsid w:val="00E4635E"/>
    <w:rsid w:val="00E63964"/>
    <w:rsid w:val="00E872BC"/>
    <w:rsid w:val="00E91116"/>
    <w:rsid w:val="00E92464"/>
    <w:rsid w:val="00E96C61"/>
    <w:rsid w:val="00EA46A9"/>
    <w:rsid w:val="00EA502F"/>
    <w:rsid w:val="00EB0DAB"/>
    <w:rsid w:val="00EC3F1F"/>
    <w:rsid w:val="00EC436E"/>
    <w:rsid w:val="00ED6B12"/>
    <w:rsid w:val="00ED6EAB"/>
    <w:rsid w:val="00EE490F"/>
    <w:rsid w:val="00F00057"/>
    <w:rsid w:val="00F02C99"/>
    <w:rsid w:val="00F039E0"/>
    <w:rsid w:val="00F11C83"/>
    <w:rsid w:val="00F22DDF"/>
    <w:rsid w:val="00F236C3"/>
    <w:rsid w:val="00F30A2A"/>
    <w:rsid w:val="00F32BEB"/>
    <w:rsid w:val="00F35B02"/>
    <w:rsid w:val="00F36253"/>
    <w:rsid w:val="00F41F6B"/>
    <w:rsid w:val="00F466BD"/>
    <w:rsid w:val="00F50654"/>
    <w:rsid w:val="00F54C3D"/>
    <w:rsid w:val="00F676D3"/>
    <w:rsid w:val="00F758E9"/>
    <w:rsid w:val="00F75AB5"/>
    <w:rsid w:val="00F76FF2"/>
    <w:rsid w:val="00F773F7"/>
    <w:rsid w:val="00F83FC3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4A7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4D08AE"/>
    <w:pPr>
      <w:keepNext/>
      <w:spacing w:after="0" w:line="240" w:lineRule="auto"/>
      <w:outlineLvl w:val="1"/>
    </w:pPr>
    <w:rPr>
      <w:rFonts w:cstheme="minorHAnsi"/>
      <w:b/>
      <w:bCs/>
      <w:color w:val="52B5C2"/>
      <w:sz w:val="24"/>
      <w:szCs w:val="24"/>
      <w:lang w:bidi="ar-Y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table" w:customStyle="1" w:styleId="TableGrid1">
    <w:name w:val="Table Grid1"/>
    <w:basedOn w:val="a1"/>
    <w:next w:val="a7"/>
    <w:uiPriority w:val="59"/>
    <w:rsid w:val="006729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rsid w:val="004D08AE"/>
    <w:rPr>
      <w:rFonts w:cstheme="minorHAnsi"/>
      <w:b/>
      <w:bCs/>
      <w:color w:val="52B5C2"/>
      <w:sz w:val="24"/>
      <w:szCs w:val="24"/>
      <w:lang w:bidi="ar-YE"/>
    </w:rPr>
  </w:style>
  <w:style w:type="paragraph" w:styleId="af1">
    <w:name w:val="TOC Heading"/>
    <w:basedOn w:val="1"/>
    <w:next w:val="a"/>
    <w:uiPriority w:val="39"/>
    <w:unhideWhenUsed/>
    <w:qFormat/>
    <w:rsid w:val="000612A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612A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612AC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0612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Symbol"/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353CA"/>
    <w:rsid w:val="000A118C"/>
    <w:rsid w:val="002834A2"/>
    <w:rsid w:val="002A38A2"/>
    <w:rsid w:val="002F65FB"/>
    <w:rsid w:val="00322F48"/>
    <w:rsid w:val="00370726"/>
    <w:rsid w:val="00377104"/>
    <w:rsid w:val="00401C0E"/>
    <w:rsid w:val="004714BA"/>
    <w:rsid w:val="00480308"/>
    <w:rsid w:val="004B7313"/>
    <w:rsid w:val="004D2328"/>
    <w:rsid w:val="007A3E22"/>
    <w:rsid w:val="008121F7"/>
    <w:rsid w:val="00997D41"/>
    <w:rsid w:val="00A166A7"/>
    <w:rsid w:val="00A32CBC"/>
    <w:rsid w:val="00BE7DD0"/>
    <w:rsid w:val="00C019CD"/>
    <w:rsid w:val="00D120FB"/>
    <w:rsid w:val="00D40BB4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01C0E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صورة" ma:contentTypeID="0x0101009148F5A04DDD49CBA7127AADA5FB792B00AADE34325A8B49CDA8BB4DB53328F2140028CC066898B7934BB7107544B8A3A67A" ma:contentTypeVersion="0" ma:contentTypeDescription="تحميل صورة." ma:contentTypeScope="" ma:versionID="1c974a72395b06776c869529f06f255f">
  <xsd:schema xmlns:xsd="http://www.w3.org/2001/XMLSchema" xmlns:xs="http://www.w3.org/2001/XMLSchema" xmlns:p="http://schemas.microsoft.com/office/2006/metadata/properties" xmlns:ns1="http://schemas.microsoft.com/sharepoint/v3" xmlns:ns2="CA7AFC7A-9494-4311-9ADC-BB12F50639A8" xmlns:ns3="http://schemas.microsoft.com/sharepoint/v3/fields" targetNamespace="http://schemas.microsoft.com/office/2006/metadata/properties" ma:root="true" ma:fieldsID="dbb6fefcfc9c881567c5abe1d667b7be" ns1:_="" ns2:_="" ns3:_="">
    <xsd:import namespace="http://schemas.microsoft.com/sharepoint/v3"/>
    <xsd:import namespace="CA7AFC7A-9494-4311-9ADC-BB12F50639A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مسار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نوع الملف" ma:hidden="true" ma:internalName="File_x0020_Type" ma:readOnly="true">
      <xsd:simpleType>
        <xsd:restriction base="dms:Text"/>
      </xsd:simpleType>
    </xsd:element>
    <xsd:element name="HTML_x0020_File_x0020_Type" ma:index="10" nillable="true" ma:displayName="نوع ملف HTML" ma:hidden="true" ma:internalName="HTML_x0020_File_x0020_Type" ma:readOnly="true">
      <xsd:simpleType>
        <xsd:restriction base="dms:Text"/>
      </xsd:simpleType>
    </xsd:element>
    <xsd:element name="FSObjType" ma:index="11" nillable="true" ma:displayName="نوع العنصر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جدولة تاريخ البدء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جدولة تاريخ الانتهاء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AFC7A-9494-4311-9ADC-BB12F50639A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توجد صور مصغرة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توجد معاينة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العرض" ma:internalName="ImageWidth" ma:readOnly="true">
      <xsd:simpleType>
        <xsd:restriction base="dms:Unknown"/>
      </xsd:simpleType>
    </xsd:element>
    <xsd:element name="ImageHeight" ma:index="22" nillable="true" ma:displayName="الارتفاع" ma:internalName="ImageHeight" ma:readOnly="true">
      <xsd:simpleType>
        <xsd:restriction base="dms:Unknown"/>
      </xsd:simpleType>
    </xsd:element>
    <xsd:element name="ImageCreateDate" ma:index="25" nillable="true" ma:displayName="تاريخ التقاط الصورة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حقوق النشر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الكاتب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 ma:index="23" ma:displayName="التعليقات"/>
        <xsd:element name="keywords" minOccurs="0" maxOccurs="1" type="xsd:string" ma:index="14" ma:displayName="الكلمات الأساسية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CA7AFC7A-9494-4311-9ADC-BB12F50639A8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168989EF-D5C4-44A9-A61E-085328FF49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D9F2DA-696C-4077-9569-E8440E7ECE58}"/>
</file>

<file path=customXml/itemProps3.xml><?xml version="1.0" encoding="utf-8"?>
<ds:datastoreItem xmlns:ds="http://schemas.openxmlformats.org/officeDocument/2006/customXml" ds:itemID="{52EA8EE2-5F24-4E78-9946-D678F9074630}"/>
</file>

<file path=customXml/itemProps4.xml><?xml version="1.0" encoding="utf-8"?>
<ds:datastoreItem xmlns:ds="http://schemas.openxmlformats.org/officeDocument/2006/customXml" ds:itemID="{5E7FF1AB-6AA9-4CCC-AD44-9ED7BD3ABE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157</Words>
  <Characters>6598</Characters>
  <Application>Microsoft Office Word</Application>
  <DocSecurity>0</DocSecurity>
  <Lines>54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25</cp:revision>
  <cp:lastPrinted>2023-06-20T09:52:00Z</cp:lastPrinted>
  <dcterms:created xsi:type="dcterms:W3CDTF">2023-03-09T09:56:00Z</dcterms:created>
  <dcterms:modified xsi:type="dcterms:W3CDTF">2023-06-2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28CC066898B7934BB7107544B8A3A67A</vt:lpwstr>
  </property>
</Properties>
</file>